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2694"/>
        <w:gridCol w:w="8646"/>
      </w:tblGrid>
      <w:tr w:rsidR="008F7D9D" w:rsidRPr="00277F3B" w14:paraId="04C7894D" w14:textId="77777777" w:rsidTr="002B7342">
        <w:tc>
          <w:tcPr>
            <w:tcW w:w="11340" w:type="dxa"/>
            <w:gridSpan w:val="2"/>
            <w:shd w:val="clear" w:color="auto" w:fill="0070C0"/>
          </w:tcPr>
          <w:p w14:paraId="4DDF2627" w14:textId="2961287D" w:rsidR="008F7D9D" w:rsidRPr="00277F3B" w:rsidRDefault="006D77EA" w:rsidP="00CB1C16">
            <w:pPr>
              <w:spacing w:before="120" w:after="120"/>
              <w:jc w:val="center"/>
              <w:rPr>
                <w:rFonts w:ascii="Montserrat" w:hAnsi="Montserrat" w:cs="Arial"/>
                <w:b/>
                <w:bCs/>
              </w:rPr>
            </w:pPr>
            <w:bookmarkStart w:id="0" w:name="_GoBack"/>
            <w:bookmarkEnd w:id="0"/>
            <w:r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Dotazník DNSH a Klimatického posouzení</w:t>
            </w:r>
            <w:r w:rsidR="00AB5EFD"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br/>
            </w:r>
            <w:r w:rsidRPr="00277F3B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pro žadatele o úvěr </w:t>
            </w:r>
            <w:r w:rsidR="00B242C9" w:rsidRPr="00B242C9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>Fotovoltaické systémy s/bez akumulace</w:t>
            </w:r>
            <w:r w:rsidR="00BF6BCD">
              <w:rPr>
                <w:rFonts w:ascii="Montserrat" w:hAnsi="Montserrat" w:cs="Arial"/>
                <w:b/>
                <w:bCs/>
                <w:color w:val="FFFFFF" w:themeColor="background1"/>
                <w:sz w:val="32"/>
                <w:szCs w:val="36"/>
              </w:rPr>
              <w:t xml:space="preserve"> - Výzva I</w:t>
            </w:r>
          </w:p>
        </w:tc>
      </w:tr>
      <w:tr w:rsidR="008F7D9D" w:rsidRPr="00277F3B" w14:paraId="32DFCFF5" w14:textId="77777777" w:rsidTr="00277F3B">
        <w:trPr>
          <w:trHeight w:val="454"/>
        </w:trPr>
        <w:tc>
          <w:tcPr>
            <w:tcW w:w="11340" w:type="dxa"/>
            <w:gridSpan w:val="2"/>
            <w:shd w:val="clear" w:color="auto" w:fill="FF0000"/>
            <w:vAlign w:val="center"/>
          </w:tcPr>
          <w:p w14:paraId="7CB124DB" w14:textId="77777777" w:rsidR="008F7D9D" w:rsidRPr="00277F3B" w:rsidRDefault="008F7D9D" w:rsidP="003C6B27">
            <w:pPr>
              <w:spacing w:before="60" w:after="60"/>
              <w:jc w:val="center"/>
              <w:rPr>
                <w:rFonts w:ascii="Montserrat" w:hAnsi="Montserrat" w:cs="Arial"/>
                <w:b/>
                <w:bCs/>
              </w:rPr>
            </w:pPr>
            <w:r w:rsidRPr="00277F3B">
              <w:rPr>
                <w:rFonts w:ascii="Montserrat" w:hAnsi="Montserrat" w:cs="Arial"/>
                <w:b/>
                <w:bCs/>
                <w:sz w:val="24"/>
                <w:szCs w:val="24"/>
              </w:rPr>
              <w:t>Údaje o žadateli a projektu</w:t>
            </w:r>
          </w:p>
        </w:tc>
      </w:tr>
      <w:tr w:rsidR="008F7D9D" w:rsidRPr="00277F3B" w14:paraId="0406E568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4F39C125" w14:textId="20522B8A" w:rsidR="008F7D9D" w:rsidRPr="00277F3B" w:rsidRDefault="00277F3B" w:rsidP="003C6B27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t>Název/jmén</w:t>
            </w:r>
            <w:r w:rsidR="003C6B27">
              <w:rPr>
                <w:rFonts w:ascii="Montserrat" w:hAnsi="Montserrat" w:cs="Arial"/>
                <w:sz w:val="20"/>
                <w:szCs w:val="20"/>
              </w:rPr>
              <w:t>o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t xml:space="preserve"> žadatele</w:t>
            </w:r>
            <w:r w:rsidR="00561607" w:rsidRPr="00277F3B">
              <w:rPr>
                <w:rFonts w:ascii="Montserrat" w:hAnsi="Montserrat" w:cs="Arial"/>
                <w:sz w:val="20"/>
                <w:szCs w:val="20"/>
              </w:rPr>
              <w:t>:</w:t>
            </w:r>
          </w:p>
        </w:tc>
        <w:tc>
          <w:tcPr>
            <w:tcW w:w="8646" w:type="dxa"/>
            <w:vAlign w:val="center"/>
          </w:tcPr>
          <w:p w14:paraId="75B38BCB" w14:textId="35697532" w:rsidR="008F7D9D" w:rsidRPr="00277F3B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542FA3" w:rsidRPr="00277F3B" w14:paraId="44ADB0A1" w14:textId="77777777" w:rsidTr="00277F3B">
        <w:trPr>
          <w:trHeight w:val="397"/>
        </w:trPr>
        <w:tc>
          <w:tcPr>
            <w:tcW w:w="2694" w:type="dxa"/>
            <w:vAlign w:val="center"/>
          </w:tcPr>
          <w:p w14:paraId="14768955" w14:textId="77777777" w:rsidR="00542FA3" w:rsidRPr="00277F3B" w:rsidRDefault="00542FA3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t>Název projektu:</w:t>
            </w:r>
          </w:p>
        </w:tc>
        <w:tc>
          <w:tcPr>
            <w:tcW w:w="8646" w:type="dxa"/>
            <w:vAlign w:val="center"/>
          </w:tcPr>
          <w:p w14:paraId="179B8799" w14:textId="6FADCB6C" w:rsidR="00542FA3" w:rsidRPr="00277F3B" w:rsidRDefault="00397B9E" w:rsidP="00542FA3">
            <w:pPr>
              <w:rPr>
                <w:rFonts w:ascii="Montserrat" w:hAnsi="Montserrat" w:cs="Arial"/>
                <w:sz w:val="20"/>
                <w:szCs w:val="20"/>
              </w:rPr>
            </w:pP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77F3B">
              <w:rPr>
                <w:rFonts w:ascii="Montserrat" w:hAnsi="Montserrat" w:cs="Arial"/>
                <w:sz w:val="20"/>
                <w:szCs w:val="20"/>
              </w:rPr>
              <w:instrText xml:space="preserve"> FORMTEXT </w:instrText>
            </w:r>
            <w:r w:rsidRPr="00277F3B">
              <w:rPr>
                <w:rFonts w:ascii="Montserrat" w:hAnsi="Montserrat" w:cs="Arial"/>
                <w:sz w:val="20"/>
                <w:szCs w:val="20"/>
              </w:rPr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separate"/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noProof/>
                <w:sz w:val="20"/>
                <w:szCs w:val="20"/>
              </w:rPr>
              <w:t> </w:t>
            </w:r>
            <w:r w:rsidRPr="00277F3B">
              <w:rPr>
                <w:rFonts w:ascii="Montserrat" w:hAnsi="Montserrat" w:cs="Arial"/>
                <w:sz w:val="20"/>
                <w:szCs w:val="20"/>
              </w:rPr>
              <w:fldChar w:fldCharType="end"/>
            </w:r>
          </w:p>
        </w:tc>
      </w:tr>
    </w:tbl>
    <w:p w14:paraId="7D8B15D4" w14:textId="62ABE15E" w:rsidR="006A6A11" w:rsidRDefault="006A6A11" w:rsidP="006D79F2">
      <w:pPr>
        <w:spacing w:after="0"/>
        <w:ind w:left="-1134"/>
      </w:pPr>
    </w:p>
    <w:p w14:paraId="76F1CE8D" w14:textId="77777777" w:rsidR="00BF48F7" w:rsidRDefault="00BF48F7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7231"/>
        <w:gridCol w:w="1142"/>
        <w:gridCol w:w="2401"/>
      </w:tblGrid>
      <w:tr w:rsidR="00BF48F7" w:rsidRPr="00D52D83" w14:paraId="7D41A41B" w14:textId="77777777" w:rsidTr="00E1624B">
        <w:tc>
          <w:tcPr>
            <w:tcW w:w="11340" w:type="dxa"/>
            <w:gridSpan w:val="4"/>
            <w:tcBorders>
              <w:bottom w:val="single" w:sz="4" w:space="0" w:color="auto"/>
            </w:tcBorders>
            <w:shd w:val="clear" w:color="auto" w:fill="FF7979"/>
            <w:vAlign w:val="center"/>
          </w:tcPr>
          <w:p w14:paraId="53E11724" w14:textId="77777777" w:rsidR="00BF48F7" w:rsidRPr="00D52D83" w:rsidRDefault="00BF48F7" w:rsidP="005B796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D52D83">
              <w:rPr>
                <w:rFonts w:ascii="Montserrat" w:hAnsi="Montserrat"/>
                <w:b/>
                <w:sz w:val="20"/>
                <w:szCs w:val="20"/>
              </w:rPr>
              <w:t>Zmírňování změny klimatu</w:t>
            </w:r>
          </w:p>
        </w:tc>
      </w:tr>
      <w:tr w:rsidR="00E1624B" w:rsidRPr="00E1624B" w14:paraId="662E91A7" w14:textId="77777777" w:rsidTr="00E1624B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FA8C3F0" w14:textId="3D8DA1E2" w:rsidR="00E1624B" w:rsidRP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7231" w:type="dxa"/>
            <w:shd w:val="clear" w:color="auto" w:fill="F2F2F2" w:themeFill="background1" w:themeFillShade="F2"/>
            <w:vAlign w:val="center"/>
          </w:tcPr>
          <w:p w14:paraId="6871B609" w14:textId="039233F5" w:rsidR="00E1624B" w:rsidRP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6D616E07" w14:textId="7EED97E0" w:rsidR="00E1624B" w:rsidRP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4DC6FEEC" w14:textId="565DB017" w:rsidR="00E1624B" w:rsidRP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E1624B" w:rsidRPr="006D79F2" w14:paraId="6392AA70" w14:textId="77777777" w:rsidTr="005B7963">
        <w:tc>
          <w:tcPr>
            <w:tcW w:w="566" w:type="dxa"/>
            <w:vAlign w:val="center"/>
          </w:tcPr>
          <w:p w14:paraId="7C5B19E2" w14:textId="77777777" w:rsidR="00E1624B" w:rsidRPr="00C8275D" w:rsidRDefault="00E1624B" w:rsidP="00E1624B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4DFCFACC" w14:textId="1E46A843" w:rsid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sou mezi způsobilými výdaji projektu zahrnuty výdaje na </w:t>
            </w:r>
            <w:r w:rsidRPr="000529C9">
              <w:rPr>
                <w:rFonts w:ascii="Montserrat" w:hAnsi="Montserrat"/>
                <w:sz w:val="20"/>
                <w:szCs w:val="20"/>
              </w:rPr>
              <w:t>investice související s výrobou, zpracováním, přepravou, distribucí, skladováním nebo spalováním fosilních paliv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142" w:type="dxa"/>
            <w:vAlign w:val="center"/>
          </w:tcPr>
          <w:p w14:paraId="7D2E3C26" w14:textId="5C60719D" w:rsidR="00E1624B" w:rsidRDefault="00647679" w:rsidP="00E1624B">
            <w:pPr>
              <w:keepNext/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548039643"/>
                <w:placeholder>
                  <w:docPart w:val="86ADEB978F674AE8BD30EB2D11A00F2C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E1624B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71C6680D" w14:textId="2CD5BD96" w:rsidR="00E1624B" w:rsidRPr="00BF48F7" w:rsidRDefault="00E1624B" w:rsidP="00E1624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BF48F7"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>
              <w:rPr>
                <w:rFonts w:ascii="Montserrat" w:hAnsi="Montserrat"/>
                <w:b/>
                <w:sz w:val="20"/>
                <w:szCs w:val="20"/>
              </w:rPr>
              <w:t>ANO</w:t>
            </w:r>
            <w:r w:rsidRPr="00BF48F7">
              <w:rPr>
                <w:rFonts w:ascii="Montserrat" w:hAnsi="Montserrat"/>
                <w:sz w:val="20"/>
                <w:szCs w:val="20"/>
              </w:rPr>
              <w:t xml:space="preserve">, Projekt </w:t>
            </w:r>
            <w:r>
              <w:rPr>
                <w:rFonts w:ascii="Montserrat" w:hAnsi="Montserrat"/>
                <w:sz w:val="20"/>
                <w:szCs w:val="20"/>
              </w:rPr>
              <w:t>n</w:t>
            </w:r>
            <w:r w:rsidRPr="00BF48F7">
              <w:rPr>
                <w:rFonts w:ascii="Montserrat" w:hAnsi="Montserrat"/>
                <w:sz w:val="20"/>
                <w:szCs w:val="20"/>
              </w:rPr>
              <w:t>elze podpořit</w:t>
            </w:r>
          </w:p>
        </w:tc>
      </w:tr>
      <w:tr w:rsidR="00E1624B" w:rsidRPr="006D79F2" w14:paraId="12963519" w14:textId="77777777" w:rsidTr="005B7963">
        <w:tc>
          <w:tcPr>
            <w:tcW w:w="566" w:type="dxa"/>
            <w:vAlign w:val="center"/>
          </w:tcPr>
          <w:p w14:paraId="23969F6B" w14:textId="77777777" w:rsidR="00E1624B" w:rsidRPr="00C8275D" w:rsidRDefault="00E1624B" w:rsidP="00E1624B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646E86FD" w14:textId="2E472D67" w:rsidR="00E1624B" w:rsidRPr="00B242C9" w:rsidRDefault="00E1624B" w:rsidP="00E1624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Je projekt</w:t>
            </w:r>
            <w:r w:rsidRPr="00B242C9">
              <w:rPr>
                <w:rFonts w:ascii="Montserrat" w:hAnsi="Montserrat"/>
                <w:sz w:val="20"/>
                <w:szCs w:val="20"/>
              </w:rPr>
              <w:t xml:space="preserve"> zaměřen na snižování emisí skleníkových plynů v zařízeních zařazených v systému obchodování s emisními povolenkami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142" w:type="dxa"/>
            <w:vAlign w:val="center"/>
          </w:tcPr>
          <w:p w14:paraId="7F3D7DCF" w14:textId="77777777" w:rsidR="00E1624B" w:rsidRPr="006D79F2" w:rsidRDefault="00647679" w:rsidP="00E1624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482737006"/>
                <w:placeholder>
                  <w:docPart w:val="CD72B948784E4A03867409E8557C8E0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E1624B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75106F99" w14:textId="627B9178" w:rsidR="00E1624B" w:rsidRPr="006D79F2" w:rsidRDefault="00E1624B" w:rsidP="00E1624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>, Projekt nelze podpořit</w:t>
            </w:r>
          </w:p>
        </w:tc>
      </w:tr>
    </w:tbl>
    <w:p w14:paraId="5967794D" w14:textId="201B0670" w:rsidR="005F7813" w:rsidRDefault="005F7813" w:rsidP="006D79F2">
      <w:pPr>
        <w:spacing w:after="0"/>
        <w:ind w:left="-1134"/>
      </w:pPr>
    </w:p>
    <w:p w14:paraId="47D2C669" w14:textId="77777777" w:rsidR="00BF48F7" w:rsidRDefault="00BF48F7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387"/>
        <w:gridCol w:w="1275"/>
        <w:gridCol w:w="2569"/>
        <w:gridCol w:w="1142"/>
        <w:gridCol w:w="2401"/>
      </w:tblGrid>
      <w:tr w:rsidR="008270F3" w:rsidRPr="006D77EA" w14:paraId="18135D4B" w14:textId="77777777" w:rsidTr="00B547D0">
        <w:tc>
          <w:tcPr>
            <w:tcW w:w="11340" w:type="dxa"/>
            <w:gridSpan w:val="6"/>
            <w:shd w:val="clear" w:color="auto" w:fill="FF7979"/>
            <w:vAlign w:val="center"/>
          </w:tcPr>
          <w:p w14:paraId="022D1F38" w14:textId="469C5EFB" w:rsidR="008270F3" w:rsidRPr="00B07E5E" w:rsidRDefault="00061065" w:rsidP="00D52D83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 w:rsidRPr="00B07E5E">
              <w:rPr>
                <w:rFonts w:ascii="Montserrat" w:hAnsi="Montserrat"/>
                <w:b/>
                <w:sz w:val="20"/>
                <w:szCs w:val="20"/>
              </w:rPr>
              <w:t>Klimatické posouzení – adaptace na změnu klimatu</w:t>
            </w:r>
          </w:p>
        </w:tc>
      </w:tr>
      <w:tr w:rsidR="00C130AD" w:rsidRPr="00C8275D" w14:paraId="64C9A1B1" w14:textId="77777777" w:rsidTr="006D79F2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A3E7E6" w14:textId="1A4E5FA3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387" w:type="dxa"/>
            <w:shd w:val="clear" w:color="auto" w:fill="F2F2F2" w:themeFill="background1" w:themeFillShade="F2"/>
            <w:vAlign w:val="center"/>
          </w:tcPr>
          <w:p w14:paraId="69043B45" w14:textId="5B5BDCFD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14:paraId="6262A24D" w14:textId="268F213A" w:rsidR="00C130AD" w:rsidRPr="00C8275D" w:rsidRDefault="003B63B3" w:rsidP="003B63B3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="00C130AD"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569" w:type="dxa"/>
            <w:shd w:val="clear" w:color="auto" w:fill="F2F2F2" w:themeFill="background1" w:themeFillShade="F2"/>
            <w:vAlign w:val="center"/>
          </w:tcPr>
          <w:p w14:paraId="71BF05D1" w14:textId="1F9B71FA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7CF954D0" w14:textId="04DD22F8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04379E89" w14:textId="23C30CB7" w:rsidR="00C130AD" w:rsidRPr="00C8275D" w:rsidRDefault="00C130AD" w:rsidP="006D79F2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B07E5E" w:rsidRPr="006D79F2" w14:paraId="134AEBE2" w14:textId="77777777" w:rsidTr="00C130AD">
        <w:tc>
          <w:tcPr>
            <w:tcW w:w="566" w:type="dxa"/>
            <w:vAlign w:val="center"/>
          </w:tcPr>
          <w:p w14:paraId="48816638" w14:textId="36B93BC8" w:rsidR="00B07E5E" w:rsidRPr="00C8275D" w:rsidRDefault="00B07E5E" w:rsidP="00DC35F9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387" w:type="dxa"/>
            <w:vAlign w:val="center"/>
          </w:tcPr>
          <w:p w14:paraId="273B53E7" w14:textId="0CCF2D3D" w:rsidR="00B07E5E" w:rsidRDefault="00017BFE" w:rsidP="00CB1C16">
            <w:pPr>
              <w:spacing w:before="60" w:after="60"/>
              <w:rPr>
                <w:rFonts w:ascii="Montserrat" w:hAnsi="Montserrat" w:cs="Arial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Je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 w:rsidR="00CB1C16">
              <w:rPr>
                <w:rFonts w:ascii="Montserrat" w:hAnsi="Montserrat" w:cs="Arial"/>
                <w:sz w:val="20"/>
                <w:szCs w:val="20"/>
              </w:rPr>
              <w:t>podnik</w:t>
            </w:r>
            <w:r>
              <w:rPr>
                <w:rFonts w:ascii="Montserrat" w:hAnsi="Montserrat" w:cs="Arial"/>
                <w:sz w:val="20"/>
                <w:szCs w:val="20"/>
              </w:rPr>
              <w:t>atelská budova včetně přístřešků</w:t>
            </w:r>
            <w:r w:rsidR="00CB1C16">
              <w:rPr>
                <w:rFonts w:ascii="Montserrat" w:hAnsi="Montserrat" w:cs="Arial"/>
                <w:sz w:val="20"/>
                <w:szCs w:val="20"/>
              </w:rPr>
              <w:t>, kde je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 w:rsidR="00CB1C16">
              <w:rPr>
                <w:rFonts w:ascii="Montserrat" w:hAnsi="Montserrat" w:cs="Arial"/>
                <w:sz w:val="20"/>
                <w:szCs w:val="20"/>
              </w:rPr>
              <w:t>projekt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 </w:t>
            </w:r>
            <w:r w:rsidR="00CB1C16">
              <w:rPr>
                <w:rFonts w:ascii="Montserrat" w:hAnsi="Montserrat" w:cs="Arial"/>
                <w:sz w:val="20"/>
                <w:szCs w:val="20"/>
              </w:rPr>
              <w:t xml:space="preserve">realizován, 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umístěna </w:t>
            </w:r>
            <w:r w:rsidR="00B07E5E" w:rsidRPr="00C916B8">
              <w:rPr>
                <w:rFonts w:ascii="Montserrat" w:hAnsi="Montserrat" w:cs="Arial"/>
                <w:b/>
                <w:sz w:val="20"/>
                <w:szCs w:val="20"/>
                <w:u w:val="single"/>
              </w:rPr>
              <w:t>mimo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 xml:space="preserve"> záplavové území Q</w:t>
            </w:r>
            <w:r w:rsidR="00B07E5E" w:rsidRPr="006D79F2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="00B07E5E">
              <w:rPr>
                <w:rFonts w:ascii="Montserrat" w:hAnsi="Montserrat" w:cs="Arial"/>
                <w:sz w:val="20"/>
                <w:szCs w:val="20"/>
              </w:rPr>
              <w:t>?</w:t>
            </w:r>
          </w:p>
        </w:tc>
        <w:tc>
          <w:tcPr>
            <w:tcW w:w="1275" w:type="dxa"/>
            <w:vAlign w:val="center"/>
          </w:tcPr>
          <w:p w14:paraId="2A0E8B6D" w14:textId="2AD982AF" w:rsidR="00B07E5E" w:rsidRPr="0013276C" w:rsidRDefault="00647679" w:rsidP="00DC35F9">
            <w:pPr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529529329"/>
                <w:placeholder>
                  <w:docPart w:val="83194F44A53E40129FAF4A034F8F203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B07E5E" w:rsidRPr="0013276C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69" w:type="dxa"/>
            <w:vAlign w:val="center"/>
          </w:tcPr>
          <w:p w14:paraId="40EAD426" w14:textId="6D219754" w:rsidR="00456ED2" w:rsidRDefault="00B07E5E" w:rsidP="005F781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e-li Vaše odpověď </w:t>
            </w:r>
            <w:r w:rsidRPr="006D79F2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="00555206">
              <w:rPr>
                <w:rFonts w:ascii="Montserrat" w:hAnsi="Montserrat"/>
                <w:sz w:val="20"/>
                <w:szCs w:val="20"/>
              </w:rPr>
              <w:t>přejděte</w:t>
            </w:r>
            <w:r w:rsidR="00B55881">
              <w:rPr>
                <w:rFonts w:ascii="Montserrat" w:hAnsi="Montserrat"/>
                <w:sz w:val="20"/>
                <w:szCs w:val="20"/>
              </w:rPr>
              <w:t xml:space="preserve"> na bod </w:t>
            </w:r>
            <w:r w:rsidR="00BA4D33">
              <w:rPr>
                <w:rFonts w:ascii="Montserrat" w:hAnsi="Montserrat"/>
                <w:b/>
                <w:sz w:val="20"/>
                <w:szCs w:val="20"/>
              </w:rPr>
              <w:t>3</w:t>
            </w:r>
            <w:r w:rsidR="00B55881">
              <w:rPr>
                <w:rFonts w:ascii="Montserrat" w:hAnsi="Montserrat"/>
                <w:sz w:val="20"/>
                <w:szCs w:val="20"/>
              </w:rPr>
              <w:t xml:space="preserve"> tohoto Dotazníku</w:t>
            </w:r>
            <w:r w:rsidR="005F7813">
              <w:rPr>
                <w:rFonts w:ascii="Montserrat" w:hAnsi="Montserrat"/>
                <w:sz w:val="20"/>
                <w:szCs w:val="20"/>
              </w:rPr>
              <w:t xml:space="preserve">. </w:t>
            </w:r>
          </w:p>
          <w:p w14:paraId="30059CA3" w14:textId="77777777" w:rsidR="00456ED2" w:rsidRDefault="00456ED2" w:rsidP="005F781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  <w:p w14:paraId="0B07AB85" w14:textId="76BF739B" w:rsidR="00B07E5E" w:rsidRPr="00C916B8" w:rsidRDefault="005F7813" w:rsidP="000630A5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 případě odpovědi </w:t>
            </w:r>
            <w:r w:rsidRPr="005F7813">
              <w:rPr>
                <w:rFonts w:ascii="Montserrat" w:hAnsi="Montserrat"/>
                <w:b/>
                <w:sz w:val="20"/>
                <w:szCs w:val="20"/>
              </w:rPr>
              <w:t>NE</w:t>
            </w:r>
            <w:r>
              <w:rPr>
                <w:rFonts w:ascii="Montserrat" w:hAnsi="Montserrat"/>
                <w:sz w:val="20"/>
                <w:szCs w:val="20"/>
              </w:rPr>
              <w:t xml:space="preserve">, žadatel </w:t>
            </w:r>
            <w:r w:rsidR="000630A5" w:rsidRPr="000630A5">
              <w:rPr>
                <w:rFonts w:ascii="Montserrat" w:hAnsi="Montserrat"/>
                <w:sz w:val="20"/>
                <w:szCs w:val="20"/>
              </w:rPr>
              <w:t>předloží čestné prohlášení dodavatele, že zařízení FVE j</w:t>
            </w:r>
            <w:r w:rsidR="000630A5">
              <w:rPr>
                <w:rFonts w:ascii="Montserrat" w:hAnsi="Montserrat"/>
                <w:sz w:val="20"/>
                <w:szCs w:val="20"/>
              </w:rPr>
              <w:t>e navrženo a bude realizováno s </w:t>
            </w:r>
            <w:r w:rsidR="000630A5" w:rsidRPr="000630A5">
              <w:rPr>
                <w:rFonts w:ascii="Montserrat" w:hAnsi="Montserrat"/>
                <w:sz w:val="20"/>
                <w:szCs w:val="20"/>
              </w:rPr>
              <w:t xml:space="preserve">ohledem na umístění v záplavovém území </w:t>
            </w:r>
            <w:r w:rsidRPr="005F7813">
              <w:rPr>
                <w:rFonts w:ascii="Montserrat" w:hAnsi="Montserrat"/>
                <w:sz w:val="20"/>
                <w:szCs w:val="20"/>
              </w:rPr>
              <w:t>Q</w:t>
            </w:r>
            <w:r w:rsidRPr="005F7813">
              <w:rPr>
                <w:rFonts w:ascii="Montserrat" w:hAnsi="Montserrat"/>
                <w:sz w:val="20"/>
                <w:szCs w:val="20"/>
                <w:vertAlign w:val="subscript"/>
              </w:rPr>
              <w:t>100</w:t>
            </w:r>
            <w:r w:rsidR="00C916B8">
              <w:rPr>
                <w:rFonts w:ascii="Montserrat" w:hAnsi="Montserrat"/>
                <w:sz w:val="20"/>
                <w:szCs w:val="20"/>
              </w:rPr>
              <w:t>.</w:t>
            </w:r>
          </w:p>
        </w:tc>
        <w:tc>
          <w:tcPr>
            <w:tcW w:w="1142" w:type="dxa"/>
            <w:vAlign w:val="center"/>
          </w:tcPr>
          <w:p w14:paraId="404BB567" w14:textId="77777777" w:rsidR="00B07E5E" w:rsidRPr="006A6A11" w:rsidRDefault="00B07E5E" w:rsidP="00DC35F9">
            <w:pPr>
              <w:spacing w:before="60" w:after="60"/>
              <w:jc w:val="center"/>
              <w:rPr>
                <w:rFonts w:ascii="Segoe UI Symbol" w:eastAsia="MS Gothic" w:hAnsi="Segoe UI Symbol" w:cs="Segoe UI Symbol"/>
                <w:sz w:val="24"/>
                <w:szCs w:val="24"/>
              </w:rPr>
            </w:pPr>
          </w:p>
        </w:tc>
        <w:tc>
          <w:tcPr>
            <w:tcW w:w="2401" w:type="dxa"/>
            <w:vAlign w:val="center"/>
          </w:tcPr>
          <w:p w14:paraId="7999700B" w14:textId="12A690F9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 w:cs="Arial"/>
                <w:sz w:val="20"/>
                <w:szCs w:val="20"/>
              </w:rPr>
              <w:t>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  <w:r w:rsidRPr="003E4C1F">
              <w:rPr>
                <w:rFonts w:ascii="Montserrat" w:hAnsi="Montserrat"/>
                <w:sz w:val="20"/>
                <w:szCs w:val="20"/>
              </w:rPr>
              <w:t xml:space="preserve"> – stoletá voda. Podle zákona č. 254/2001 Sb., o vodách, § 66 odst. 1 a odst. 2 jsou záplavová území administrativně určená území, která mohou být při výskytu přirozené povodně zaplavena vodou.</w:t>
            </w:r>
          </w:p>
          <w:p w14:paraId="337B1114" w14:textId="742B58EC" w:rsidR="00B07E5E" w:rsidRDefault="00B07E5E" w:rsidP="00DC35F9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Mapa záplavových území je k dispozici </w:t>
            </w:r>
            <w:hyperlink r:id="rId11" w:history="1">
              <w:r w:rsidRPr="00F878CF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  <w:r>
              <w:rPr>
                <w:rFonts w:ascii="Montserrat" w:hAnsi="Montserrat"/>
                <w:sz w:val="20"/>
                <w:szCs w:val="20"/>
              </w:rPr>
              <w:t xml:space="preserve">, v pravé části obrazovky zvolte území </w:t>
            </w:r>
            <w:r>
              <w:rPr>
                <w:rFonts w:ascii="Montserrat" w:hAnsi="Montserrat" w:cs="Arial"/>
                <w:sz w:val="20"/>
                <w:szCs w:val="20"/>
              </w:rPr>
              <w:t>Q</w:t>
            </w:r>
            <w:r w:rsidRPr="0013276C">
              <w:rPr>
                <w:rFonts w:ascii="Montserrat" w:hAnsi="Montserrat" w:cs="Arial"/>
                <w:sz w:val="20"/>
                <w:szCs w:val="20"/>
                <w:vertAlign w:val="subscript"/>
              </w:rPr>
              <w:t>100</w:t>
            </w:r>
          </w:p>
        </w:tc>
      </w:tr>
    </w:tbl>
    <w:p w14:paraId="6BA54607" w14:textId="2730001D" w:rsidR="00DB10BE" w:rsidRDefault="00DB10BE" w:rsidP="006D79F2">
      <w:pPr>
        <w:spacing w:after="0"/>
        <w:ind w:left="-1134"/>
      </w:pPr>
    </w:p>
    <w:p w14:paraId="2438C8A5" w14:textId="77777777" w:rsidR="005F7813" w:rsidRDefault="005F7813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7231"/>
        <w:gridCol w:w="1142"/>
        <w:gridCol w:w="2401"/>
      </w:tblGrid>
      <w:tr w:rsidR="007945E1" w:rsidRPr="00D52D83" w14:paraId="13885777" w14:textId="77777777" w:rsidTr="00E1624B">
        <w:tc>
          <w:tcPr>
            <w:tcW w:w="11340" w:type="dxa"/>
            <w:gridSpan w:val="4"/>
            <w:tcBorders>
              <w:bottom w:val="single" w:sz="4" w:space="0" w:color="auto"/>
            </w:tcBorders>
            <w:shd w:val="clear" w:color="auto" w:fill="FF7979"/>
            <w:vAlign w:val="center"/>
          </w:tcPr>
          <w:p w14:paraId="75FA046A" w14:textId="4AC47E02" w:rsidR="007945E1" w:rsidRPr="00D52D83" w:rsidRDefault="0022188A" w:rsidP="0022188A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Přechod na oběhové hospodářství</w:t>
            </w:r>
          </w:p>
        </w:tc>
      </w:tr>
      <w:tr w:rsidR="007945E1" w:rsidRPr="006D79F2" w14:paraId="7EA4A76A" w14:textId="77777777" w:rsidTr="00E1624B"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72FBE40" w14:textId="767D4EDA" w:rsidR="007945E1" w:rsidRPr="00C8275D" w:rsidRDefault="00E1624B" w:rsidP="00E1624B">
            <w:pPr>
              <w:pStyle w:val="Odstavecseseznamem"/>
              <w:keepNext/>
              <w:tabs>
                <w:tab w:val="left" w:pos="316"/>
              </w:tabs>
              <w:spacing w:before="60" w:after="60"/>
              <w:ind w:left="57"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ID</w:t>
            </w:r>
          </w:p>
        </w:tc>
        <w:tc>
          <w:tcPr>
            <w:tcW w:w="7231" w:type="dxa"/>
            <w:shd w:val="clear" w:color="auto" w:fill="F2F2F2" w:themeFill="background1" w:themeFillShade="F2"/>
            <w:vAlign w:val="center"/>
          </w:tcPr>
          <w:p w14:paraId="1DA253BA" w14:textId="5A1A4781" w:rsidR="007945E1" w:rsidRPr="006D79F2" w:rsidRDefault="00E1624B" w:rsidP="007945E1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142" w:type="dxa"/>
            <w:shd w:val="clear" w:color="auto" w:fill="F2F2F2" w:themeFill="background1" w:themeFillShade="F2"/>
            <w:vAlign w:val="center"/>
          </w:tcPr>
          <w:p w14:paraId="7772BC11" w14:textId="5524F833" w:rsidR="007945E1" w:rsidRPr="006D79F2" w:rsidRDefault="00E1624B" w:rsidP="0013276C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18"/>
                <w:szCs w:val="18"/>
              </w:rPr>
              <w:t>Vaše o</w:t>
            </w:r>
            <w:r w:rsidRPr="00C8275D">
              <w:rPr>
                <w:rFonts w:ascii="Montserrat" w:hAnsi="Montserrat"/>
                <w:sz w:val="18"/>
                <w:szCs w:val="18"/>
              </w:rPr>
              <w:t>dpověď</w:t>
            </w:r>
          </w:p>
        </w:tc>
        <w:tc>
          <w:tcPr>
            <w:tcW w:w="2401" w:type="dxa"/>
            <w:shd w:val="clear" w:color="auto" w:fill="F2F2F2" w:themeFill="background1" w:themeFillShade="F2"/>
            <w:vAlign w:val="center"/>
          </w:tcPr>
          <w:p w14:paraId="07A5CC8B" w14:textId="5B15FD44" w:rsidR="007945E1" w:rsidRPr="006D79F2" w:rsidRDefault="00E1624B" w:rsidP="000630A5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E1624B" w:rsidRPr="006D79F2" w14:paraId="01248CA6" w14:textId="77777777" w:rsidTr="0013276C">
        <w:tc>
          <w:tcPr>
            <w:tcW w:w="566" w:type="dxa"/>
            <w:vAlign w:val="center"/>
          </w:tcPr>
          <w:p w14:paraId="7C6A6B38" w14:textId="77777777" w:rsidR="00E1624B" w:rsidRPr="00C8275D" w:rsidRDefault="00E1624B" w:rsidP="00E1624B">
            <w:pPr>
              <w:pStyle w:val="Odstavecseseznamem"/>
              <w:keepNext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7231" w:type="dxa"/>
            <w:vAlign w:val="center"/>
          </w:tcPr>
          <w:p w14:paraId="19A033D0" w14:textId="5CF4CF3E" w:rsid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Je projekt zaměřen na </w:t>
            </w:r>
            <w:r w:rsidRPr="007945E1">
              <w:rPr>
                <w:rFonts w:ascii="Montserrat" w:hAnsi="Montserrat"/>
                <w:sz w:val="20"/>
                <w:szCs w:val="20"/>
              </w:rPr>
              <w:t>energetické využití odpadů, spalování a na odstraňování odpadů skládkováním</w:t>
            </w:r>
            <w:r>
              <w:rPr>
                <w:rFonts w:ascii="Montserrat" w:hAnsi="Montserrat"/>
                <w:sz w:val="20"/>
                <w:szCs w:val="20"/>
              </w:rPr>
              <w:t>?</w:t>
            </w:r>
          </w:p>
        </w:tc>
        <w:tc>
          <w:tcPr>
            <w:tcW w:w="1142" w:type="dxa"/>
            <w:vAlign w:val="center"/>
          </w:tcPr>
          <w:p w14:paraId="31F07EC4" w14:textId="6EBBF298" w:rsidR="00E1624B" w:rsidRDefault="00647679" w:rsidP="00E1624B">
            <w:pPr>
              <w:keepNext/>
              <w:spacing w:before="60" w:after="60"/>
              <w:rPr>
                <w:rFonts w:ascii="Montserrat" w:hAnsi="Montserrat" w:cs="Arial"/>
                <w:color w:val="0000FF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1123414861"/>
                <w:placeholder>
                  <w:docPart w:val="D21CBBE487744DE784BEC4A1B47EF6C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E1624B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401" w:type="dxa"/>
            <w:vAlign w:val="center"/>
          </w:tcPr>
          <w:p w14:paraId="723BF4A0" w14:textId="22F10789" w:rsidR="00E1624B" w:rsidRDefault="00E1624B" w:rsidP="00E1624B">
            <w:pPr>
              <w:keepNext/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>, Projekt nelze podpořit</w:t>
            </w:r>
          </w:p>
        </w:tc>
      </w:tr>
    </w:tbl>
    <w:p w14:paraId="0F76442C" w14:textId="70FE8B10" w:rsidR="008B2A82" w:rsidRDefault="008B2A82" w:rsidP="006D79F2">
      <w:pPr>
        <w:spacing w:after="0"/>
        <w:ind w:left="-1134"/>
      </w:pPr>
    </w:p>
    <w:p w14:paraId="7029E8AF" w14:textId="6B57EE2B" w:rsidR="005F7813" w:rsidRDefault="005F7813" w:rsidP="006D79F2">
      <w:pPr>
        <w:spacing w:after="0"/>
        <w:ind w:left="-1134"/>
      </w:pPr>
    </w:p>
    <w:p w14:paraId="2758CAC1" w14:textId="0474D840" w:rsidR="00E1624B" w:rsidRDefault="00E1624B" w:rsidP="006D79F2">
      <w:pPr>
        <w:spacing w:after="0"/>
        <w:ind w:left="-1134"/>
      </w:pPr>
    </w:p>
    <w:p w14:paraId="33867DAB" w14:textId="2FB2C9D8" w:rsidR="00E1624B" w:rsidRDefault="00E1624B" w:rsidP="006D79F2">
      <w:pPr>
        <w:spacing w:after="0"/>
        <w:ind w:left="-1134"/>
      </w:pPr>
    </w:p>
    <w:p w14:paraId="78F626E7" w14:textId="5692E347" w:rsidR="00E1624B" w:rsidRDefault="00E1624B" w:rsidP="006D79F2">
      <w:pPr>
        <w:spacing w:after="0"/>
        <w:ind w:left="-1134"/>
      </w:pPr>
    </w:p>
    <w:p w14:paraId="5C25F4C8" w14:textId="211835B9" w:rsidR="00E1624B" w:rsidRDefault="00E1624B" w:rsidP="006D79F2">
      <w:pPr>
        <w:spacing w:after="0"/>
        <w:ind w:left="-1134"/>
      </w:pPr>
    </w:p>
    <w:p w14:paraId="38D1B88C" w14:textId="2CC8F46A" w:rsidR="00E1624B" w:rsidRDefault="00E1624B" w:rsidP="006D79F2">
      <w:pPr>
        <w:spacing w:after="0"/>
        <w:ind w:left="-1134"/>
      </w:pPr>
    </w:p>
    <w:p w14:paraId="345550B0" w14:textId="48EB4A81" w:rsidR="00E1624B" w:rsidRDefault="00E1624B" w:rsidP="006D79F2">
      <w:pPr>
        <w:spacing w:after="0"/>
        <w:ind w:left="-1134"/>
      </w:pPr>
    </w:p>
    <w:p w14:paraId="05960804" w14:textId="667D5DA2" w:rsidR="00E1624B" w:rsidRDefault="00E1624B" w:rsidP="006D79F2">
      <w:pPr>
        <w:spacing w:after="0"/>
        <w:ind w:left="-1134"/>
      </w:pPr>
    </w:p>
    <w:p w14:paraId="727DEEA2" w14:textId="77777777" w:rsidR="00E1624B" w:rsidRDefault="00E1624B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566"/>
        <w:gridCol w:w="3403"/>
        <w:gridCol w:w="1276"/>
        <w:gridCol w:w="2552"/>
        <w:gridCol w:w="1142"/>
        <w:gridCol w:w="2401"/>
      </w:tblGrid>
      <w:tr w:rsidR="003C3D5D" w:rsidRPr="00D52D83" w14:paraId="2AFB4A06" w14:textId="77777777" w:rsidTr="0013276C">
        <w:tc>
          <w:tcPr>
            <w:tcW w:w="11340" w:type="dxa"/>
            <w:gridSpan w:val="6"/>
            <w:shd w:val="clear" w:color="auto" w:fill="FF7979"/>
            <w:vAlign w:val="center"/>
          </w:tcPr>
          <w:p w14:paraId="58D2D326" w14:textId="25556434" w:rsidR="003C3D5D" w:rsidRPr="00D52D83" w:rsidRDefault="00A0206A" w:rsidP="003C3D5D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Prevence a omezování znečištění</w:t>
            </w:r>
          </w:p>
        </w:tc>
      </w:tr>
      <w:tr w:rsidR="008B2A82" w:rsidRPr="00C8275D" w14:paraId="2EE28EA5" w14:textId="77777777" w:rsidTr="00BF6BCD">
        <w:tc>
          <w:tcPr>
            <w:tcW w:w="56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538D44" w14:textId="77777777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ID</w:t>
            </w:r>
          </w:p>
        </w:tc>
        <w:tc>
          <w:tcPr>
            <w:tcW w:w="340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FF541D" w14:textId="587F71EE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Otázka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4A9230" w14:textId="41EC9326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Vaše odpověď</w:t>
            </w: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5F2F4F" w14:textId="5D147059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Požadavek</w:t>
            </w:r>
          </w:p>
        </w:tc>
        <w:tc>
          <w:tcPr>
            <w:tcW w:w="114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A6E015" w14:textId="7F9C02FE" w:rsidR="008B2A82" w:rsidRPr="00C8275D" w:rsidRDefault="008B2A82" w:rsidP="00125F95">
            <w:pPr>
              <w:keepNext/>
              <w:spacing w:before="60" w:after="60"/>
              <w:jc w:val="center"/>
              <w:rPr>
                <w:rFonts w:ascii="Montserrat" w:hAnsi="Montserrat"/>
                <w:sz w:val="18"/>
                <w:szCs w:val="18"/>
              </w:rPr>
            </w:pPr>
            <w:r>
              <w:rPr>
                <w:rFonts w:ascii="Montserrat" w:hAnsi="Montserrat"/>
                <w:sz w:val="18"/>
                <w:szCs w:val="18"/>
              </w:rPr>
              <w:t>Doloženo</w:t>
            </w:r>
          </w:p>
        </w:tc>
        <w:tc>
          <w:tcPr>
            <w:tcW w:w="240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EF8587" w14:textId="77777777" w:rsidR="008B2A82" w:rsidRPr="00C8275D" w:rsidRDefault="008B2A82" w:rsidP="00125F95">
            <w:pPr>
              <w:keepNext/>
              <w:spacing w:before="60" w:after="60"/>
              <w:rPr>
                <w:rFonts w:ascii="Montserrat" w:hAnsi="Montserrat"/>
                <w:sz w:val="18"/>
                <w:szCs w:val="18"/>
              </w:rPr>
            </w:pPr>
            <w:r w:rsidRPr="00C8275D">
              <w:rPr>
                <w:rFonts w:ascii="Montserrat" w:hAnsi="Montserrat"/>
                <w:sz w:val="18"/>
                <w:szCs w:val="18"/>
              </w:rPr>
              <w:t>Další informace</w:t>
            </w:r>
          </w:p>
        </w:tc>
      </w:tr>
      <w:tr w:rsidR="008B2A82" w:rsidRPr="006D79F2" w14:paraId="01FE61B9" w14:textId="77777777" w:rsidTr="008B2A82">
        <w:tc>
          <w:tcPr>
            <w:tcW w:w="566" w:type="dxa"/>
            <w:vAlign w:val="center"/>
          </w:tcPr>
          <w:p w14:paraId="0D9F3253" w14:textId="77777777" w:rsidR="008B2A82" w:rsidRPr="00C8275D" w:rsidRDefault="008B2A82" w:rsidP="008B2A82">
            <w:pPr>
              <w:pStyle w:val="Odstavecseseznamem"/>
              <w:numPr>
                <w:ilvl w:val="1"/>
                <w:numId w:val="20"/>
              </w:numPr>
              <w:tabs>
                <w:tab w:val="left" w:pos="316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403" w:type="dxa"/>
            <w:vAlign w:val="center"/>
          </w:tcPr>
          <w:p w14:paraId="30E7C605" w14:textId="79E49DB0" w:rsidR="008B2A82" w:rsidRPr="00456ED2" w:rsidRDefault="005F7813" w:rsidP="00B14D6B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 w:rsidRPr="00456ED2">
              <w:rPr>
                <w:rFonts w:ascii="Montserrat" w:hAnsi="Montserrat"/>
                <w:sz w:val="20"/>
                <w:szCs w:val="20"/>
              </w:rPr>
              <w:t xml:space="preserve">Nachází se projekt 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>v</w:t>
            </w:r>
            <w:r w:rsidRPr="00456ED2">
              <w:rPr>
                <w:rFonts w:ascii="Montserrat" w:hAnsi="Montserrat"/>
                <w:sz w:val="20"/>
                <w:szCs w:val="20"/>
              </w:rPr>
              <w:t xml:space="preserve"> lokalitě vedené v Systému evidence 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>kontaminovan</w:t>
            </w:r>
            <w:r w:rsidRPr="00456ED2">
              <w:rPr>
                <w:rFonts w:ascii="Montserrat" w:hAnsi="Montserrat"/>
                <w:sz w:val="20"/>
                <w:szCs w:val="20"/>
              </w:rPr>
              <w:t>ých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 xml:space="preserve"> lokalit</w:t>
            </w:r>
            <w:r w:rsidRPr="00456ED2">
              <w:rPr>
                <w:rFonts w:ascii="Montserrat" w:hAnsi="Montserrat"/>
                <w:sz w:val="20"/>
                <w:szCs w:val="20"/>
              </w:rPr>
              <w:t xml:space="preserve"> (SEKM)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Pr="00456ED2">
              <w:rPr>
                <w:rFonts w:ascii="Montserrat" w:hAnsi="Montserrat"/>
                <w:sz w:val="20"/>
                <w:szCs w:val="20"/>
              </w:rPr>
              <w:t>v </w:t>
            </w:r>
            <w:r w:rsidR="008B2A82" w:rsidRPr="00456ED2">
              <w:rPr>
                <w:rFonts w:ascii="Montserrat" w:hAnsi="Montserrat"/>
                <w:sz w:val="20"/>
                <w:szCs w:val="20"/>
              </w:rPr>
              <w:t>kategori</w:t>
            </w:r>
            <w:r w:rsidRPr="00456ED2">
              <w:rPr>
                <w:rFonts w:ascii="Montserrat" w:hAnsi="Montserrat"/>
                <w:sz w:val="20"/>
                <w:szCs w:val="20"/>
              </w:rPr>
              <w:t>ích A3</w:t>
            </w:r>
            <w:r w:rsidR="00B14D6B">
              <w:rPr>
                <w:rFonts w:ascii="Montserrat" w:hAnsi="Montserrat"/>
                <w:sz w:val="20"/>
                <w:szCs w:val="20"/>
              </w:rPr>
              <w:t>, A2, A1,</w:t>
            </w:r>
            <w:r w:rsidRPr="00456ED2">
              <w:rPr>
                <w:rFonts w:ascii="Montserrat" w:hAnsi="Montserrat"/>
                <w:sz w:val="20"/>
                <w:szCs w:val="20"/>
              </w:rPr>
              <w:t xml:space="preserve"> </w:t>
            </w:r>
            <w:r w:rsidR="00B14D6B">
              <w:rPr>
                <w:rFonts w:ascii="Montserrat" w:hAnsi="Montserrat"/>
                <w:sz w:val="20"/>
                <w:szCs w:val="20"/>
              </w:rPr>
              <w:t xml:space="preserve">P4 </w:t>
            </w:r>
            <w:r w:rsidRPr="00456ED2">
              <w:rPr>
                <w:rFonts w:ascii="Montserrat" w:hAnsi="Montserrat"/>
                <w:sz w:val="20"/>
                <w:szCs w:val="20"/>
              </w:rPr>
              <w:t>a P3?</w:t>
            </w:r>
          </w:p>
        </w:tc>
        <w:tc>
          <w:tcPr>
            <w:tcW w:w="1276" w:type="dxa"/>
            <w:vAlign w:val="center"/>
          </w:tcPr>
          <w:p w14:paraId="46A48196" w14:textId="3609D05F" w:rsidR="008B2A82" w:rsidRPr="006D79F2" w:rsidRDefault="00647679" w:rsidP="008B2A82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sdt>
              <w:sdtPr>
                <w:rPr>
                  <w:rFonts w:ascii="Montserrat" w:hAnsi="Montserrat" w:cs="Arial"/>
                  <w:color w:val="0000FF"/>
                  <w:sz w:val="20"/>
                  <w:szCs w:val="20"/>
                </w:rPr>
                <w:alias w:val="Vyberte odpověď"/>
                <w:tag w:val="Vyberte odpověď"/>
                <w:id w:val="-594325330"/>
                <w:placeholder>
                  <w:docPart w:val="53B2EF5E122E404DAE01CE9989156FC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8B2A82" w:rsidRPr="006D79F2">
                  <w:rPr>
                    <w:rFonts w:ascii="Montserrat" w:hAnsi="Montserrat" w:cs="Arial"/>
                    <w:color w:val="0000FF"/>
                    <w:sz w:val="20"/>
                    <w:szCs w:val="20"/>
                  </w:rPr>
                  <w:t>Vyberte odpověď</w:t>
                </w:r>
              </w:sdtContent>
            </w:sdt>
          </w:p>
        </w:tc>
        <w:tc>
          <w:tcPr>
            <w:tcW w:w="2552" w:type="dxa"/>
            <w:vAlign w:val="center"/>
          </w:tcPr>
          <w:p w14:paraId="2F5A5D24" w14:textId="6DDEA7A7" w:rsidR="008B2A82" w:rsidRPr="006D79F2" w:rsidRDefault="005F7813" w:rsidP="005F781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V případě odpovědi </w:t>
            </w:r>
            <w:r w:rsidRPr="00EB41E4">
              <w:rPr>
                <w:rFonts w:ascii="Montserrat" w:hAnsi="Montserrat"/>
                <w:b/>
                <w:sz w:val="20"/>
                <w:szCs w:val="20"/>
              </w:rPr>
              <w:t>ANO</w:t>
            </w:r>
            <w:r>
              <w:rPr>
                <w:rFonts w:ascii="Montserrat" w:hAnsi="Montserrat"/>
                <w:sz w:val="20"/>
                <w:szCs w:val="20"/>
              </w:rPr>
              <w:t xml:space="preserve"> projekt nelze podpořit.</w:t>
            </w:r>
          </w:p>
        </w:tc>
        <w:tc>
          <w:tcPr>
            <w:tcW w:w="1142" w:type="dxa"/>
            <w:vAlign w:val="center"/>
          </w:tcPr>
          <w:p w14:paraId="38B3F064" w14:textId="07FCBE75" w:rsidR="008B2A82" w:rsidRPr="006D79F2" w:rsidRDefault="008B2A82" w:rsidP="008B2A82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401" w:type="dxa"/>
            <w:vAlign w:val="center"/>
          </w:tcPr>
          <w:p w14:paraId="6A19FCA6" w14:textId="1F7245E8" w:rsidR="008B2A82" w:rsidRPr="006D79F2" w:rsidRDefault="008B2A82" w:rsidP="005F7813">
            <w:pPr>
              <w:spacing w:before="60" w:after="60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Mapa kontaminovaných lokalit viz </w:t>
            </w:r>
            <w:hyperlink r:id="rId12" w:history="1">
              <w:r w:rsidRPr="00B95B02">
                <w:rPr>
                  <w:rStyle w:val="Hypertextovodkaz"/>
                  <w:rFonts w:ascii="Montserrat" w:hAnsi="Montserrat"/>
                  <w:sz w:val="20"/>
                  <w:szCs w:val="20"/>
                </w:rPr>
                <w:t>zde</w:t>
              </w:r>
            </w:hyperlink>
            <w:r w:rsidR="005F7813">
              <w:rPr>
                <w:rFonts w:ascii="Montserrat" w:hAnsi="Montserrat"/>
                <w:sz w:val="20"/>
                <w:szCs w:val="20"/>
              </w:rPr>
              <w:t xml:space="preserve"> </w:t>
            </w:r>
          </w:p>
        </w:tc>
      </w:tr>
    </w:tbl>
    <w:p w14:paraId="2AD28976" w14:textId="7E005C91" w:rsidR="00650888" w:rsidRDefault="00650888" w:rsidP="006D79F2">
      <w:pPr>
        <w:spacing w:after="0"/>
        <w:ind w:left="-1134"/>
      </w:pPr>
    </w:p>
    <w:p w14:paraId="58EBB341" w14:textId="77777777" w:rsidR="005F7813" w:rsidRDefault="005F7813" w:rsidP="006D79F2">
      <w:pPr>
        <w:spacing w:after="0"/>
        <w:ind w:left="-1134"/>
      </w:pPr>
    </w:p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1340"/>
      </w:tblGrid>
      <w:tr w:rsidR="00B95B02" w:rsidRPr="00D52D83" w14:paraId="4E86B84E" w14:textId="77777777" w:rsidTr="0013276C">
        <w:tc>
          <w:tcPr>
            <w:tcW w:w="11340" w:type="dxa"/>
            <w:shd w:val="clear" w:color="auto" w:fill="FF7979"/>
            <w:vAlign w:val="center"/>
          </w:tcPr>
          <w:p w14:paraId="047318B0" w14:textId="34F5F119" w:rsidR="00B95B02" w:rsidRPr="00D52D83" w:rsidRDefault="00B95B02" w:rsidP="00AB3D0E">
            <w:pPr>
              <w:pStyle w:val="Odstavecseseznamem"/>
              <w:keepNext/>
              <w:numPr>
                <w:ilvl w:val="0"/>
                <w:numId w:val="20"/>
              </w:numPr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b/>
                <w:sz w:val="20"/>
                <w:szCs w:val="20"/>
              </w:rPr>
            </w:pPr>
            <w:r>
              <w:rPr>
                <w:rFonts w:ascii="Montserrat" w:hAnsi="Montserrat"/>
                <w:b/>
                <w:sz w:val="20"/>
                <w:szCs w:val="20"/>
              </w:rPr>
              <w:t>Závěrečná prohlášení</w:t>
            </w:r>
          </w:p>
        </w:tc>
      </w:tr>
      <w:tr w:rsidR="00C8275D" w:rsidRPr="00D52D83" w14:paraId="4EB88493" w14:textId="77777777" w:rsidTr="00C8275D">
        <w:tc>
          <w:tcPr>
            <w:tcW w:w="11340" w:type="dxa"/>
            <w:shd w:val="clear" w:color="auto" w:fill="auto"/>
            <w:vAlign w:val="center"/>
          </w:tcPr>
          <w:p w14:paraId="6848DFA4" w14:textId="05D847B2" w:rsidR="00C8275D" w:rsidRPr="00C8275D" w:rsidRDefault="00C8275D" w:rsidP="00C8275D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>Prohlašuji, že projekt bude realizován v souladu s platnou environmentální legislativou České republiky</w:t>
            </w:r>
            <w:r w:rsidR="00CB1C16">
              <w:rPr>
                <w:rFonts w:ascii="Montserrat" w:hAnsi="Montserrat"/>
                <w:sz w:val="20"/>
                <w:szCs w:val="20"/>
              </w:rPr>
              <w:t xml:space="preserve"> a EU</w:t>
            </w:r>
            <w:r>
              <w:rPr>
                <w:rFonts w:ascii="Montserrat" w:hAnsi="Montserrat"/>
                <w:sz w:val="20"/>
                <w:szCs w:val="20"/>
              </w:rPr>
              <w:t>.</w:t>
            </w:r>
          </w:p>
        </w:tc>
      </w:tr>
      <w:tr w:rsidR="00C8275D" w:rsidRPr="00D52D83" w14:paraId="49B9A724" w14:textId="77777777" w:rsidTr="00C8275D">
        <w:tc>
          <w:tcPr>
            <w:tcW w:w="11340" w:type="dxa"/>
            <w:shd w:val="clear" w:color="auto" w:fill="auto"/>
            <w:vAlign w:val="center"/>
          </w:tcPr>
          <w:p w14:paraId="3343C3C2" w14:textId="1459546F" w:rsidR="00C8275D" w:rsidRDefault="00C8275D" w:rsidP="006436C7">
            <w:pPr>
              <w:keepNext/>
              <w:tabs>
                <w:tab w:val="left" w:pos="458"/>
              </w:tabs>
              <w:spacing w:before="60" w:after="60"/>
              <w:ind w:right="23"/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</w:rPr>
              <w:t xml:space="preserve">Prohlašuji, že </w:t>
            </w:r>
            <w:r w:rsidRPr="00C8275D">
              <w:rPr>
                <w:rFonts w:ascii="Montserrat" w:hAnsi="Montserrat"/>
                <w:sz w:val="20"/>
                <w:szCs w:val="20"/>
              </w:rPr>
              <w:t>veškeré výše uvedené údaje a informace k projektu jsou přesné, pravdivé a úplné</w:t>
            </w:r>
            <w:r>
              <w:rPr>
                <w:rFonts w:ascii="Montserrat" w:hAnsi="Montserrat"/>
                <w:sz w:val="20"/>
                <w:szCs w:val="20"/>
              </w:rPr>
              <w:t>. Jsem si vědom právních následků, které mohou nastat při podání nepravdivých informací.</w:t>
            </w:r>
          </w:p>
        </w:tc>
      </w:tr>
    </w:tbl>
    <w:p w14:paraId="22DC53B4" w14:textId="596A896D" w:rsidR="00C8275D" w:rsidRDefault="00C8275D" w:rsidP="006436C7">
      <w:pPr>
        <w:keepNext/>
        <w:spacing w:after="0"/>
        <w:ind w:left="-1134"/>
      </w:pPr>
    </w:p>
    <w:p w14:paraId="6727072B" w14:textId="77777777" w:rsidR="005F7813" w:rsidRDefault="005F7813" w:rsidP="006436C7">
      <w:pPr>
        <w:keepNext/>
        <w:spacing w:after="0"/>
        <w:ind w:left="-1134"/>
      </w:pPr>
    </w:p>
    <w:tbl>
      <w:tblPr>
        <w:tblW w:w="9639" w:type="dxa"/>
        <w:tblInd w:w="-1134" w:type="dxa"/>
        <w:tblLayout w:type="fixed"/>
        <w:tblLook w:val="04A0" w:firstRow="1" w:lastRow="0" w:firstColumn="1" w:lastColumn="0" w:noHBand="0" w:noVBand="1"/>
      </w:tblPr>
      <w:tblGrid>
        <w:gridCol w:w="708"/>
        <w:gridCol w:w="5621"/>
        <w:gridCol w:w="617"/>
        <w:gridCol w:w="2693"/>
      </w:tblGrid>
      <w:tr w:rsidR="003F4CBC" w:rsidRPr="003F4CBC" w14:paraId="5E816972" w14:textId="77777777" w:rsidTr="003F4CBC">
        <w:trPr>
          <w:trHeight w:val="397"/>
        </w:trPr>
        <w:tc>
          <w:tcPr>
            <w:tcW w:w="708" w:type="dxa"/>
            <w:vAlign w:val="bottom"/>
          </w:tcPr>
          <w:p w14:paraId="5A2638E4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V(e)</w:t>
            </w:r>
          </w:p>
        </w:tc>
        <w:tc>
          <w:tcPr>
            <w:tcW w:w="5621" w:type="dxa"/>
            <w:tcBorders>
              <w:bottom w:val="dotted" w:sz="4" w:space="0" w:color="auto"/>
            </w:tcBorders>
            <w:vAlign w:val="bottom"/>
          </w:tcPr>
          <w:p w14:paraId="076164FD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noProof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617" w:type="dxa"/>
            <w:vAlign w:val="bottom"/>
          </w:tcPr>
          <w:p w14:paraId="3E6BEF70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dne</w:t>
            </w:r>
          </w:p>
        </w:tc>
        <w:tc>
          <w:tcPr>
            <w:tcW w:w="2693" w:type="dxa"/>
            <w:tcBorders>
              <w:bottom w:val="dotted" w:sz="4" w:space="0" w:color="auto"/>
            </w:tcBorders>
            <w:vAlign w:val="bottom"/>
          </w:tcPr>
          <w:p w14:paraId="4DCD7800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.M.yyyy"/>
                  </w:textInput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</w:tr>
    </w:tbl>
    <w:p w14:paraId="25B72544" w14:textId="3BF58D21" w:rsidR="003F4CBC" w:rsidRPr="005657C9" w:rsidRDefault="003F4CBC" w:rsidP="006436C7">
      <w:pPr>
        <w:keepNext/>
        <w:spacing w:before="240" w:after="120"/>
        <w:ind w:left="-851"/>
        <w:rPr>
          <w:rFonts w:ascii="Arial" w:hAnsi="Arial" w:cs="Arial"/>
          <w:b/>
          <w:sz w:val="20"/>
        </w:rPr>
      </w:pPr>
      <w:r w:rsidRPr="005657C9">
        <w:rPr>
          <w:rFonts w:ascii="Arial" w:hAnsi="Arial" w:cs="Arial"/>
          <w:b/>
          <w:sz w:val="20"/>
        </w:rPr>
        <w:t>Podpis Klienta</w:t>
      </w:r>
    </w:p>
    <w:tbl>
      <w:tblPr>
        <w:tblW w:w="10065" w:type="dxa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28"/>
        <w:gridCol w:w="2693"/>
        <w:gridCol w:w="3544"/>
      </w:tblGrid>
      <w:tr w:rsidR="003F4CBC" w:rsidRPr="003F4CBC" w14:paraId="3530F787" w14:textId="77777777" w:rsidTr="003F4CBC">
        <w:trPr>
          <w:trHeight w:hRule="exact" w:val="60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1D55ED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Jméno a příjmení osoby oprávněné zastupovat Klient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765617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Podpis osoby</w:t>
            </w:r>
            <w:r w:rsidRPr="003F4CBC">
              <w:rPr>
                <w:rStyle w:val="Znakapoznpodarou"/>
                <w:rFonts w:ascii="Montserrat" w:hAnsi="Montserrat" w:cs="Arial"/>
                <w:sz w:val="20"/>
              </w:rPr>
              <w:footnoteReference w:id="1"/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D186E6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ind w:right="-70"/>
              <w:rPr>
                <w:rFonts w:ascii="Montserrat" w:hAnsi="Montserrat" w:cs="Arial"/>
                <w:sz w:val="20"/>
              </w:rPr>
            </w:pPr>
            <w:r w:rsidRPr="003F4CBC">
              <w:rPr>
                <w:rFonts w:ascii="Montserrat" w:hAnsi="Montserrat" w:cs="Arial"/>
                <w:sz w:val="20"/>
              </w:rPr>
              <w:t>Razítko, pokud je součástí podpisu Klienta</w:t>
            </w:r>
          </w:p>
        </w:tc>
      </w:tr>
      <w:tr w:rsidR="003F4CBC" w:rsidRPr="003F4CBC" w14:paraId="233E1D6A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4C4F2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435A9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B3B49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center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F4CBC" w14:paraId="405B5A2C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B2056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438E4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75EC3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  <w:tr w:rsidR="003F4CBC" w:rsidRPr="003F4CBC" w14:paraId="34CC452D" w14:textId="77777777" w:rsidTr="003F4CBC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F233A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  <w:r w:rsidRPr="003F4CBC">
              <w:rPr>
                <w:rFonts w:ascii="Montserrat" w:hAnsi="Montserrat" w:cs="Arial"/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F4CBC">
              <w:rPr>
                <w:rFonts w:ascii="Montserrat" w:hAnsi="Montserrat" w:cs="Arial"/>
                <w:sz w:val="20"/>
              </w:rPr>
              <w:instrText xml:space="preserve"> FORMTEXT </w:instrText>
            </w:r>
            <w:r w:rsidRPr="003F4CBC">
              <w:rPr>
                <w:rFonts w:ascii="Montserrat" w:hAnsi="Montserrat" w:cs="Arial"/>
                <w:sz w:val="20"/>
              </w:rPr>
            </w:r>
            <w:r w:rsidRPr="003F4CBC">
              <w:rPr>
                <w:rFonts w:ascii="Montserrat" w:hAnsi="Montserrat" w:cs="Arial"/>
                <w:sz w:val="20"/>
              </w:rPr>
              <w:fldChar w:fldCharType="separate"/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t> </w:t>
            </w:r>
            <w:r w:rsidRPr="003F4CBC">
              <w:rPr>
                <w:rFonts w:ascii="Montserrat" w:hAnsi="Montserrat" w:cs="Arial"/>
                <w:sz w:val="20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285B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rPr>
                <w:rFonts w:ascii="Montserrat" w:hAnsi="Montserrat" w:cs="Arial"/>
                <w:szCs w:val="16"/>
              </w:rPr>
            </w:pPr>
          </w:p>
        </w:tc>
        <w:tc>
          <w:tcPr>
            <w:tcW w:w="35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256A" w14:textId="77777777" w:rsidR="003F4CBC" w:rsidRPr="003F4CBC" w:rsidRDefault="003F4CBC" w:rsidP="006436C7">
            <w:pPr>
              <w:keepNext/>
              <w:tabs>
                <w:tab w:val="left" w:pos="708"/>
                <w:tab w:val="left" w:pos="1416"/>
                <w:tab w:val="left" w:pos="5760"/>
              </w:tabs>
              <w:spacing w:after="0"/>
              <w:jc w:val="both"/>
              <w:rPr>
                <w:rFonts w:ascii="Montserrat" w:hAnsi="Montserrat" w:cs="Arial"/>
                <w:szCs w:val="16"/>
              </w:rPr>
            </w:pPr>
          </w:p>
        </w:tc>
      </w:tr>
    </w:tbl>
    <w:p w14:paraId="10687258" w14:textId="77777777" w:rsidR="003F4CBC" w:rsidRPr="005E3A10" w:rsidRDefault="003F4CBC" w:rsidP="006436C7">
      <w:pPr>
        <w:keepNext/>
        <w:spacing w:after="0"/>
        <w:ind w:left="-1134"/>
      </w:pPr>
    </w:p>
    <w:sectPr w:rsidR="003F4CBC" w:rsidRPr="005E3A10" w:rsidSect="00B40CF4">
      <w:footerReference w:type="default" r:id="rId13"/>
      <w:type w:val="continuous"/>
      <w:pgSz w:w="11907" w:h="17294" w:code="9"/>
      <w:pgMar w:top="142" w:right="1417" w:bottom="0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6B691" w14:textId="77777777" w:rsidR="00647679" w:rsidRDefault="00647679" w:rsidP="009E39BA">
      <w:pPr>
        <w:spacing w:after="0" w:line="240" w:lineRule="auto"/>
      </w:pPr>
      <w:r>
        <w:separator/>
      </w:r>
    </w:p>
  </w:endnote>
  <w:endnote w:type="continuationSeparator" w:id="0">
    <w:p w14:paraId="0C1D038F" w14:textId="77777777" w:rsidR="00647679" w:rsidRDefault="00647679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Montserrat" w:hAnsi="Montserrat"/>
        <w:sz w:val="20"/>
        <w:szCs w:val="20"/>
      </w:rPr>
      <w:id w:val="17747259"/>
      <w:docPartObj>
        <w:docPartGallery w:val="Page Numbers (Bottom of Page)"/>
        <w:docPartUnique/>
      </w:docPartObj>
    </w:sdtPr>
    <w:sdtEndPr/>
    <w:sdtContent>
      <w:p w14:paraId="607C7662" w14:textId="47CB1D4B" w:rsidR="00D71AE6" w:rsidRPr="005E3A10" w:rsidRDefault="00D71AE6" w:rsidP="005E3A10">
        <w:pPr>
          <w:pStyle w:val="Zpat"/>
          <w:spacing w:before="120" w:after="120"/>
          <w:jc w:val="center"/>
          <w:rPr>
            <w:rFonts w:ascii="Montserrat" w:hAnsi="Montserrat"/>
            <w:sz w:val="20"/>
            <w:szCs w:val="20"/>
          </w:rPr>
        </w:pPr>
        <w:r w:rsidRPr="005E3A10">
          <w:rPr>
            <w:rFonts w:ascii="Montserrat" w:hAnsi="Montserrat"/>
            <w:sz w:val="20"/>
            <w:szCs w:val="20"/>
          </w:rPr>
          <w:fldChar w:fldCharType="begin"/>
        </w:r>
        <w:r w:rsidRPr="005E3A10">
          <w:rPr>
            <w:rFonts w:ascii="Montserrat" w:hAnsi="Montserrat"/>
            <w:sz w:val="20"/>
            <w:szCs w:val="20"/>
          </w:rPr>
          <w:instrText>PAGE   \* MERGEFORMAT</w:instrText>
        </w:r>
        <w:r w:rsidRPr="005E3A10">
          <w:rPr>
            <w:rFonts w:ascii="Montserrat" w:hAnsi="Montserrat"/>
            <w:sz w:val="20"/>
            <w:szCs w:val="20"/>
          </w:rPr>
          <w:fldChar w:fldCharType="separate"/>
        </w:r>
        <w:r w:rsidR="00647679">
          <w:rPr>
            <w:rFonts w:ascii="Montserrat" w:hAnsi="Montserrat"/>
            <w:noProof/>
            <w:sz w:val="20"/>
            <w:szCs w:val="20"/>
          </w:rPr>
          <w:t>1</w:t>
        </w:r>
        <w:r w:rsidRPr="005E3A10">
          <w:rPr>
            <w:rFonts w:ascii="Montserrat" w:hAnsi="Montserrat"/>
            <w:sz w:val="20"/>
            <w:szCs w:val="20"/>
          </w:rPr>
          <w:fldChar w:fldCharType="end"/>
        </w:r>
        <w:r w:rsidRPr="005E3A10">
          <w:rPr>
            <w:rFonts w:ascii="Montserrat" w:hAnsi="Montserrat"/>
            <w:sz w:val="20"/>
            <w:szCs w:val="20"/>
          </w:rPr>
          <w:t>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B608FC" w14:textId="77777777" w:rsidR="00647679" w:rsidRDefault="00647679" w:rsidP="009E39BA">
      <w:pPr>
        <w:spacing w:after="0" w:line="240" w:lineRule="auto"/>
      </w:pPr>
      <w:r>
        <w:separator/>
      </w:r>
    </w:p>
  </w:footnote>
  <w:footnote w:type="continuationSeparator" w:id="0">
    <w:p w14:paraId="5E879C54" w14:textId="77777777" w:rsidR="00647679" w:rsidRDefault="00647679" w:rsidP="009E39BA">
      <w:pPr>
        <w:spacing w:after="0" w:line="240" w:lineRule="auto"/>
      </w:pPr>
      <w:r>
        <w:continuationSeparator/>
      </w:r>
    </w:p>
  </w:footnote>
  <w:footnote w:id="1">
    <w:p w14:paraId="157D65FD" w14:textId="5634F7F7" w:rsidR="003F4CBC" w:rsidRPr="00800C42" w:rsidRDefault="003F4CBC" w:rsidP="003F4CBC">
      <w:pPr>
        <w:pStyle w:val="Textpoznpodarou"/>
        <w:spacing w:after="20"/>
        <w:ind w:left="142" w:right="-709" w:hanging="142"/>
        <w:rPr>
          <w:rFonts w:ascii="Arial" w:hAnsi="Arial" w:cs="Arial"/>
          <w:sz w:val="16"/>
          <w:szCs w:val="16"/>
        </w:rPr>
      </w:pPr>
      <w:r w:rsidRPr="001A09B6">
        <w:rPr>
          <w:rStyle w:val="Znakapoznpodarou"/>
          <w:rFonts w:ascii="Arial" w:hAnsi="Arial" w:cs="Arial"/>
          <w:sz w:val="16"/>
          <w:szCs w:val="16"/>
        </w:rPr>
        <w:footnoteRef/>
      </w:r>
      <w:r w:rsidRPr="001A09B6">
        <w:rPr>
          <w:rFonts w:ascii="Arial" w:hAnsi="Arial" w:cs="Arial"/>
          <w:sz w:val="16"/>
          <w:szCs w:val="16"/>
        </w:rPr>
        <w:t xml:space="preserve"> </w:t>
      </w:r>
      <w:r w:rsidR="00277F3B">
        <w:rPr>
          <w:rFonts w:ascii="Arial" w:hAnsi="Arial" w:cs="Arial"/>
          <w:sz w:val="16"/>
          <w:szCs w:val="16"/>
        </w:rPr>
        <w:t>Kvalifikovaný elektronický podpis, p</w:t>
      </w:r>
      <w:r w:rsidRPr="001A09B6">
        <w:rPr>
          <w:rFonts w:ascii="Arial" w:hAnsi="Arial" w:cs="Arial"/>
          <w:sz w:val="16"/>
          <w:szCs w:val="16"/>
        </w:rPr>
        <w:t>odpis před pracovníkem Banky nebo</w:t>
      </w:r>
      <w:r>
        <w:rPr>
          <w:rFonts w:ascii="Arial" w:hAnsi="Arial" w:cs="Arial"/>
          <w:sz w:val="16"/>
          <w:szCs w:val="16"/>
        </w:rPr>
        <w:t xml:space="preserve"> </w:t>
      </w:r>
      <w:r w:rsidRPr="001A09B6">
        <w:rPr>
          <w:rFonts w:ascii="Arial" w:hAnsi="Arial" w:cs="Arial"/>
          <w:sz w:val="16"/>
          <w:szCs w:val="16"/>
        </w:rPr>
        <w:t>úředně ověřen</w:t>
      </w:r>
      <w:r w:rsidR="00277F3B">
        <w:rPr>
          <w:rFonts w:ascii="Arial" w:hAnsi="Arial" w:cs="Arial"/>
          <w:sz w:val="16"/>
          <w:szCs w:val="16"/>
        </w:rPr>
        <w:t>ý podpi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66FAF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" w15:restartNumberingAfterBreak="0">
    <w:nsid w:val="141B1414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" w15:restartNumberingAfterBreak="0">
    <w:nsid w:val="176117CF"/>
    <w:multiLevelType w:val="multilevel"/>
    <w:tmpl w:val="F7A87A68"/>
    <w:styleLink w:val="Styl3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3" w15:restartNumberingAfterBreak="0">
    <w:nsid w:val="1ACD537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54640E"/>
    <w:multiLevelType w:val="multilevel"/>
    <w:tmpl w:val="F7A87A68"/>
    <w:numStyleLink w:val="Styl3"/>
  </w:abstractNum>
  <w:abstractNum w:abstractNumId="5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030DD"/>
    <w:multiLevelType w:val="multilevel"/>
    <w:tmpl w:val="A88C970E"/>
    <w:styleLink w:val="Styl1"/>
    <w:lvl w:ilvl="0">
      <w:start w:val="1"/>
      <w:numFmt w:val="decimal"/>
      <w:lvlText w:val="%1."/>
      <w:lvlJc w:val="left"/>
      <w:pPr>
        <w:ind w:left="284" w:hanging="22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4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7" w15:restartNumberingAfterBreak="0">
    <w:nsid w:val="2E2334B3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8" w15:restartNumberingAfterBreak="0">
    <w:nsid w:val="318908D1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9" w15:restartNumberingAfterBreak="0">
    <w:nsid w:val="33D2351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4764D49"/>
    <w:multiLevelType w:val="multilevel"/>
    <w:tmpl w:val="F0F2195C"/>
    <w:numStyleLink w:val="Styl4"/>
  </w:abstractNum>
  <w:abstractNum w:abstractNumId="11" w15:restartNumberingAfterBreak="0">
    <w:nsid w:val="36BD3D0A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2" w15:restartNumberingAfterBreak="0">
    <w:nsid w:val="37A040F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5A4922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4" w15:restartNumberingAfterBreak="0">
    <w:nsid w:val="3C8C11FD"/>
    <w:multiLevelType w:val="multilevel"/>
    <w:tmpl w:val="A88C970E"/>
    <w:numStyleLink w:val="Styl1"/>
  </w:abstractNum>
  <w:abstractNum w:abstractNumId="15" w15:restartNumberingAfterBreak="0">
    <w:nsid w:val="3F822F79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6" w15:restartNumberingAfterBreak="0">
    <w:nsid w:val="41E76EF8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7" w15:restartNumberingAfterBreak="0">
    <w:nsid w:val="44B47BF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8" w15:restartNumberingAfterBreak="0">
    <w:nsid w:val="4C163580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19" w15:restartNumberingAfterBreak="0">
    <w:nsid w:val="4F8E4DB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2BA720E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1" w15:restartNumberingAfterBreak="0">
    <w:nsid w:val="59AE3CBD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2" w15:restartNumberingAfterBreak="0">
    <w:nsid w:val="5C4506CF"/>
    <w:multiLevelType w:val="multilevel"/>
    <w:tmpl w:val="D0562318"/>
    <w:numStyleLink w:val="Styl2"/>
  </w:abstractNum>
  <w:abstractNum w:abstractNumId="23" w15:restartNumberingAfterBreak="0">
    <w:nsid w:val="602528AB"/>
    <w:multiLevelType w:val="multilevel"/>
    <w:tmpl w:val="F0F2195C"/>
    <w:styleLink w:val="Styl4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4" w15:restartNumberingAfterBreak="0">
    <w:nsid w:val="668A7E65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5" w15:restartNumberingAfterBreak="0">
    <w:nsid w:val="69F51DD5"/>
    <w:multiLevelType w:val="multilevel"/>
    <w:tmpl w:val="3842CE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30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DF94358"/>
    <w:multiLevelType w:val="multilevel"/>
    <w:tmpl w:val="D0562318"/>
    <w:styleLink w:val="Styl2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abstractNum w:abstractNumId="27" w15:restartNumberingAfterBreak="0">
    <w:nsid w:val="7B716286"/>
    <w:multiLevelType w:val="multilevel"/>
    <w:tmpl w:val="6E4E0FA8"/>
    <w:lvl w:ilvl="0">
      <w:start w:val="1"/>
      <w:numFmt w:val="decimal"/>
      <w:lvlText w:val="%1."/>
      <w:lvlJc w:val="left"/>
      <w:pPr>
        <w:ind w:left="57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9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6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1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62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63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4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65" w:firstLine="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5"/>
  </w:num>
  <w:num w:numId="4">
    <w:abstractNumId w:val="19"/>
  </w:num>
  <w:num w:numId="5">
    <w:abstractNumId w:val="12"/>
  </w:num>
  <w:num w:numId="6">
    <w:abstractNumId w:val="8"/>
  </w:num>
  <w:num w:numId="7">
    <w:abstractNumId w:val="9"/>
  </w:num>
  <w:num w:numId="8">
    <w:abstractNumId w:val="24"/>
  </w:num>
  <w:num w:numId="9">
    <w:abstractNumId w:val="6"/>
  </w:num>
  <w:num w:numId="10">
    <w:abstractNumId w:val="14"/>
  </w:num>
  <w:num w:numId="11">
    <w:abstractNumId w:val="26"/>
  </w:num>
  <w:num w:numId="12">
    <w:abstractNumId w:val="22"/>
  </w:num>
  <w:num w:numId="13">
    <w:abstractNumId w:val="2"/>
  </w:num>
  <w:num w:numId="14">
    <w:abstractNumId w:val="4"/>
  </w:num>
  <w:num w:numId="15">
    <w:abstractNumId w:val="18"/>
  </w:num>
  <w:num w:numId="16">
    <w:abstractNumId w:val="1"/>
  </w:num>
  <w:num w:numId="17">
    <w:abstractNumId w:val="23"/>
  </w:num>
  <w:num w:numId="18">
    <w:abstractNumId w:val="10"/>
  </w:num>
  <w:num w:numId="19">
    <w:abstractNumId w:val="8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0">
    <w:abstractNumId w:val="8"/>
    <w:lvlOverride w:ilvl="0">
      <w:lvl w:ilvl="0">
        <w:start w:val="1"/>
        <w:numFmt w:val="decimal"/>
        <w:lvlText w:val="%1."/>
        <w:lvlJc w:val="left"/>
        <w:pPr>
          <w:ind w:left="57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57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659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96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61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562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863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164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2465" w:firstLine="0"/>
        </w:pPr>
        <w:rPr>
          <w:rFonts w:hint="default"/>
        </w:rPr>
      </w:lvl>
    </w:lvlOverride>
  </w:num>
  <w:num w:numId="21">
    <w:abstractNumId w:val="16"/>
  </w:num>
  <w:num w:numId="22">
    <w:abstractNumId w:val="0"/>
  </w:num>
  <w:num w:numId="23">
    <w:abstractNumId w:val="7"/>
  </w:num>
  <w:num w:numId="24">
    <w:abstractNumId w:val="17"/>
  </w:num>
  <w:num w:numId="25">
    <w:abstractNumId w:val="20"/>
  </w:num>
  <w:num w:numId="26">
    <w:abstractNumId w:val="13"/>
  </w:num>
  <w:num w:numId="27">
    <w:abstractNumId w:val="11"/>
  </w:num>
  <w:num w:numId="28">
    <w:abstractNumId w:val="27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cumentProtection w:edit="forms" w:formatting="1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408D"/>
    <w:rsid w:val="00005917"/>
    <w:rsid w:val="00006F8D"/>
    <w:rsid w:val="000147EF"/>
    <w:rsid w:val="00017BFE"/>
    <w:rsid w:val="00023BD3"/>
    <w:rsid w:val="00023E2D"/>
    <w:rsid w:val="00027079"/>
    <w:rsid w:val="0002798F"/>
    <w:rsid w:val="000322B9"/>
    <w:rsid w:val="00045565"/>
    <w:rsid w:val="000460A1"/>
    <w:rsid w:val="00050A63"/>
    <w:rsid w:val="000529C9"/>
    <w:rsid w:val="00054BB8"/>
    <w:rsid w:val="00054FE6"/>
    <w:rsid w:val="0005777E"/>
    <w:rsid w:val="00061065"/>
    <w:rsid w:val="00062168"/>
    <w:rsid w:val="000630A5"/>
    <w:rsid w:val="00063391"/>
    <w:rsid w:val="000672FD"/>
    <w:rsid w:val="00072882"/>
    <w:rsid w:val="00074AAA"/>
    <w:rsid w:val="000767BA"/>
    <w:rsid w:val="000832E1"/>
    <w:rsid w:val="000873C5"/>
    <w:rsid w:val="00087D7B"/>
    <w:rsid w:val="0009617A"/>
    <w:rsid w:val="00096E56"/>
    <w:rsid w:val="000971D7"/>
    <w:rsid w:val="000A428E"/>
    <w:rsid w:val="000B0362"/>
    <w:rsid w:val="000B0854"/>
    <w:rsid w:val="000B1747"/>
    <w:rsid w:val="000B51F7"/>
    <w:rsid w:val="000B63A4"/>
    <w:rsid w:val="000B693B"/>
    <w:rsid w:val="000B6A2E"/>
    <w:rsid w:val="000C2C59"/>
    <w:rsid w:val="000C4F73"/>
    <w:rsid w:val="000C6522"/>
    <w:rsid w:val="000D3C82"/>
    <w:rsid w:val="000D6F1A"/>
    <w:rsid w:val="000E0C77"/>
    <w:rsid w:val="000E1608"/>
    <w:rsid w:val="000E3466"/>
    <w:rsid w:val="000E6D66"/>
    <w:rsid w:val="000F28E6"/>
    <w:rsid w:val="000F7BE4"/>
    <w:rsid w:val="0011021E"/>
    <w:rsid w:val="00113D05"/>
    <w:rsid w:val="00124492"/>
    <w:rsid w:val="0012532F"/>
    <w:rsid w:val="00125F95"/>
    <w:rsid w:val="0013253C"/>
    <w:rsid w:val="00137CD3"/>
    <w:rsid w:val="00144184"/>
    <w:rsid w:val="00145716"/>
    <w:rsid w:val="001524ED"/>
    <w:rsid w:val="0015279A"/>
    <w:rsid w:val="00152CE4"/>
    <w:rsid w:val="00162625"/>
    <w:rsid w:val="00170E8D"/>
    <w:rsid w:val="001825A1"/>
    <w:rsid w:val="00183065"/>
    <w:rsid w:val="00183851"/>
    <w:rsid w:val="0018646F"/>
    <w:rsid w:val="00186699"/>
    <w:rsid w:val="00192FB4"/>
    <w:rsid w:val="00196400"/>
    <w:rsid w:val="001A547D"/>
    <w:rsid w:val="001A5F40"/>
    <w:rsid w:val="001B3E13"/>
    <w:rsid w:val="001B664C"/>
    <w:rsid w:val="001B7324"/>
    <w:rsid w:val="001E1282"/>
    <w:rsid w:val="001E764B"/>
    <w:rsid w:val="001F43A1"/>
    <w:rsid w:val="001F56AE"/>
    <w:rsid w:val="001F5CF6"/>
    <w:rsid w:val="00201FAA"/>
    <w:rsid w:val="002036F6"/>
    <w:rsid w:val="002215B9"/>
    <w:rsid w:val="0022188A"/>
    <w:rsid w:val="0022196C"/>
    <w:rsid w:val="00221DC5"/>
    <w:rsid w:val="00230AA2"/>
    <w:rsid w:val="00230E50"/>
    <w:rsid w:val="002313E4"/>
    <w:rsid w:val="0023147E"/>
    <w:rsid w:val="00233D82"/>
    <w:rsid w:val="00243F05"/>
    <w:rsid w:val="002500B3"/>
    <w:rsid w:val="0025371E"/>
    <w:rsid w:val="00255270"/>
    <w:rsid w:val="00255A20"/>
    <w:rsid w:val="00255C9B"/>
    <w:rsid w:val="00266B74"/>
    <w:rsid w:val="00274C12"/>
    <w:rsid w:val="002766D6"/>
    <w:rsid w:val="00277F3B"/>
    <w:rsid w:val="00283E88"/>
    <w:rsid w:val="00293005"/>
    <w:rsid w:val="00296F2B"/>
    <w:rsid w:val="002A2BFC"/>
    <w:rsid w:val="002A2D69"/>
    <w:rsid w:val="002A5E63"/>
    <w:rsid w:val="002B2A1D"/>
    <w:rsid w:val="002B6264"/>
    <w:rsid w:val="002B7342"/>
    <w:rsid w:val="002D0EE1"/>
    <w:rsid w:val="002D6AF7"/>
    <w:rsid w:val="002E030E"/>
    <w:rsid w:val="002E158A"/>
    <w:rsid w:val="002E1DBA"/>
    <w:rsid w:val="002E621F"/>
    <w:rsid w:val="002F4624"/>
    <w:rsid w:val="00300080"/>
    <w:rsid w:val="00300251"/>
    <w:rsid w:val="003042F6"/>
    <w:rsid w:val="00314996"/>
    <w:rsid w:val="00324A2F"/>
    <w:rsid w:val="00332490"/>
    <w:rsid w:val="00335F35"/>
    <w:rsid w:val="00344BB3"/>
    <w:rsid w:val="00345E19"/>
    <w:rsid w:val="00353464"/>
    <w:rsid w:val="0035414E"/>
    <w:rsid w:val="00360ACC"/>
    <w:rsid w:val="00365E94"/>
    <w:rsid w:val="00366D60"/>
    <w:rsid w:val="00377A7B"/>
    <w:rsid w:val="003812A7"/>
    <w:rsid w:val="003903B6"/>
    <w:rsid w:val="00391D3C"/>
    <w:rsid w:val="00394BA7"/>
    <w:rsid w:val="0039619A"/>
    <w:rsid w:val="00397B9E"/>
    <w:rsid w:val="00397EBF"/>
    <w:rsid w:val="003A40A3"/>
    <w:rsid w:val="003A7ED4"/>
    <w:rsid w:val="003B11BB"/>
    <w:rsid w:val="003B63B3"/>
    <w:rsid w:val="003B73A6"/>
    <w:rsid w:val="003C3478"/>
    <w:rsid w:val="003C3D5D"/>
    <w:rsid w:val="003C600E"/>
    <w:rsid w:val="003C6B27"/>
    <w:rsid w:val="003D02A2"/>
    <w:rsid w:val="003D140C"/>
    <w:rsid w:val="003D33D0"/>
    <w:rsid w:val="003D5077"/>
    <w:rsid w:val="003D52DD"/>
    <w:rsid w:val="003D727F"/>
    <w:rsid w:val="003E05DE"/>
    <w:rsid w:val="003E4C1F"/>
    <w:rsid w:val="003E5D26"/>
    <w:rsid w:val="003F45A2"/>
    <w:rsid w:val="003F4CBC"/>
    <w:rsid w:val="0040031C"/>
    <w:rsid w:val="00401263"/>
    <w:rsid w:val="00403719"/>
    <w:rsid w:val="00406A76"/>
    <w:rsid w:val="00407D83"/>
    <w:rsid w:val="00411EBC"/>
    <w:rsid w:val="00425C6B"/>
    <w:rsid w:val="00432958"/>
    <w:rsid w:val="00433E92"/>
    <w:rsid w:val="004343DC"/>
    <w:rsid w:val="00441980"/>
    <w:rsid w:val="00441A49"/>
    <w:rsid w:val="00456ED2"/>
    <w:rsid w:val="00476D61"/>
    <w:rsid w:val="00477831"/>
    <w:rsid w:val="00480421"/>
    <w:rsid w:val="00480E2D"/>
    <w:rsid w:val="00487450"/>
    <w:rsid w:val="00487536"/>
    <w:rsid w:val="004926EB"/>
    <w:rsid w:val="004940E4"/>
    <w:rsid w:val="004951AD"/>
    <w:rsid w:val="004A0018"/>
    <w:rsid w:val="004B242C"/>
    <w:rsid w:val="004C13E6"/>
    <w:rsid w:val="004C1D22"/>
    <w:rsid w:val="004C228A"/>
    <w:rsid w:val="004D5388"/>
    <w:rsid w:val="004D7162"/>
    <w:rsid w:val="004D75AC"/>
    <w:rsid w:val="004E2302"/>
    <w:rsid w:val="004F014F"/>
    <w:rsid w:val="004F1550"/>
    <w:rsid w:val="004F42A7"/>
    <w:rsid w:val="00501103"/>
    <w:rsid w:val="005055DB"/>
    <w:rsid w:val="00510688"/>
    <w:rsid w:val="005121BB"/>
    <w:rsid w:val="00517F47"/>
    <w:rsid w:val="00521C9C"/>
    <w:rsid w:val="0053126D"/>
    <w:rsid w:val="00537E10"/>
    <w:rsid w:val="00540044"/>
    <w:rsid w:val="00542FA3"/>
    <w:rsid w:val="00545905"/>
    <w:rsid w:val="00550F24"/>
    <w:rsid w:val="00555206"/>
    <w:rsid w:val="00555F61"/>
    <w:rsid w:val="00561607"/>
    <w:rsid w:val="00562E5B"/>
    <w:rsid w:val="00570C7C"/>
    <w:rsid w:val="00575F43"/>
    <w:rsid w:val="00581969"/>
    <w:rsid w:val="005819D0"/>
    <w:rsid w:val="005828AE"/>
    <w:rsid w:val="005834CF"/>
    <w:rsid w:val="00584D90"/>
    <w:rsid w:val="005948DB"/>
    <w:rsid w:val="00594EE9"/>
    <w:rsid w:val="0059517B"/>
    <w:rsid w:val="00596553"/>
    <w:rsid w:val="005976A2"/>
    <w:rsid w:val="005A11C3"/>
    <w:rsid w:val="005A337A"/>
    <w:rsid w:val="005A3578"/>
    <w:rsid w:val="005B39BB"/>
    <w:rsid w:val="005B4667"/>
    <w:rsid w:val="005D2ED3"/>
    <w:rsid w:val="005E046D"/>
    <w:rsid w:val="005E3A10"/>
    <w:rsid w:val="005F32F6"/>
    <w:rsid w:val="005F3FFF"/>
    <w:rsid w:val="005F7813"/>
    <w:rsid w:val="00605141"/>
    <w:rsid w:val="00611FEB"/>
    <w:rsid w:val="00615906"/>
    <w:rsid w:val="00630D16"/>
    <w:rsid w:val="00634166"/>
    <w:rsid w:val="006417AE"/>
    <w:rsid w:val="006436C7"/>
    <w:rsid w:val="00644084"/>
    <w:rsid w:val="00647679"/>
    <w:rsid w:val="00650888"/>
    <w:rsid w:val="00653EC0"/>
    <w:rsid w:val="00654D6A"/>
    <w:rsid w:val="00657CBE"/>
    <w:rsid w:val="00662F96"/>
    <w:rsid w:val="0066516F"/>
    <w:rsid w:val="006957B6"/>
    <w:rsid w:val="00696B09"/>
    <w:rsid w:val="006A2720"/>
    <w:rsid w:val="006A5F1A"/>
    <w:rsid w:val="006A6A11"/>
    <w:rsid w:val="006A7526"/>
    <w:rsid w:val="006A7C1E"/>
    <w:rsid w:val="006B0F9F"/>
    <w:rsid w:val="006C0802"/>
    <w:rsid w:val="006C6A33"/>
    <w:rsid w:val="006C7F0F"/>
    <w:rsid w:val="006D77EA"/>
    <w:rsid w:val="006D79F2"/>
    <w:rsid w:val="006E4423"/>
    <w:rsid w:val="006F2A86"/>
    <w:rsid w:val="006F4D48"/>
    <w:rsid w:val="0070637D"/>
    <w:rsid w:val="007107CB"/>
    <w:rsid w:val="00710EB2"/>
    <w:rsid w:val="00716AEB"/>
    <w:rsid w:val="00724FD6"/>
    <w:rsid w:val="007250E1"/>
    <w:rsid w:val="007405CA"/>
    <w:rsid w:val="00742B80"/>
    <w:rsid w:val="00755C26"/>
    <w:rsid w:val="007564A9"/>
    <w:rsid w:val="007806B9"/>
    <w:rsid w:val="00782664"/>
    <w:rsid w:val="007868F7"/>
    <w:rsid w:val="0079125A"/>
    <w:rsid w:val="00792E88"/>
    <w:rsid w:val="007945E1"/>
    <w:rsid w:val="00795A53"/>
    <w:rsid w:val="007A0689"/>
    <w:rsid w:val="007A4BC1"/>
    <w:rsid w:val="007B450E"/>
    <w:rsid w:val="007C1C6B"/>
    <w:rsid w:val="007D133F"/>
    <w:rsid w:val="007D1B19"/>
    <w:rsid w:val="007E32DE"/>
    <w:rsid w:val="007E4E0E"/>
    <w:rsid w:val="007F0B35"/>
    <w:rsid w:val="007F34CD"/>
    <w:rsid w:val="007F6E70"/>
    <w:rsid w:val="00803F91"/>
    <w:rsid w:val="00814D21"/>
    <w:rsid w:val="008238C2"/>
    <w:rsid w:val="00825ED9"/>
    <w:rsid w:val="008270F3"/>
    <w:rsid w:val="00833CAF"/>
    <w:rsid w:val="00851C09"/>
    <w:rsid w:val="00863C83"/>
    <w:rsid w:val="0086455A"/>
    <w:rsid w:val="00864FED"/>
    <w:rsid w:val="0086799C"/>
    <w:rsid w:val="00873215"/>
    <w:rsid w:val="00873E3F"/>
    <w:rsid w:val="00877075"/>
    <w:rsid w:val="008815E6"/>
    <w:rsid w:val="00883863"/>
    <w:rsid w:val="00891271"/>
    <w:rsid w:val="00896521"/>
    <w:rsid w:val="00897A3A"/>
    <w:rsid w:val="008A1174"/>
    <w:rsid w:val="008A123D"/>
    <w:rsid w:val="008B2A82"/>
    <w:rsid w:val="008B6A7B"/>
    <w:rsid w:val="008C58C4"/>
    <w:rsid w:val="008C69B0"/>
    <w:rsid w:val="008C6B2A"/>
    <w:rsid w:val="008D01AB"/>
    <w:rsid w:val="008D4660"/>
    <w:rsid w:val="008D4C26"/>
    <w:rsid w:val="008E3C41"/>
    <w:rsid w:val="008E5CD2"/>
    <w:rsid w:val="008E6AB0"/>
    <w:rsid w:val="008F25AB"/>
    <w:rsid w:val="008F7D9D"/>
    <w:rsid w:val="009015F2"/>
    <w:rsid w:val="00905F8D"/>
    <w:rsid w:val="00910584"/>
    <w:rsid w:val="00910D13"/>
    <w:rsid w:val="009110DD"/>
    <w:rsid w:val="009166A3"/>
    <w:rsid w:val="00920040"/>
    <w:rsid w:val="00926830"/>
    <w:rsid w:val="0093089C"/>
    <w:rsid w:val="00935705"/>
    <w:rsid w:val="00950829"/>
    <w:rsid w:val="00950E83"/>
    <w:rsid w:val="0095344A"/>
    <w:rsid w:val="00954706"/>
    <w:rsid w:val="00956B7F"/>
    <w:rsid w:val="00973350"/>
    <w:rsid w:val="00974351"/>
    <w:rsid w:val="00976B51"/>
    <w:rsid w:val="009774C0"/>
    <w:rsid w:val="0097768E"/>
    <w:rsid w:val="009824BA"/>
    <w:rsid w:val="009959C8"/>
    <w:rsid w:val="009A293E"/>
    <w:rsid w:val="009B00AF"/>
    <w:rsid w:val="009B0FFC"/>
    <w:rsid w:val="009B149A"/>
    <w:rsid w:val="009B5D0E"/>
    <w:rsid w:val="009C0A1A"/>
    <w:rsid w:val="009C1798"/>
    <w:rsid w:val="009C1ED8"/>
    <w:rsid w:val="009C6C86"/>
    <w:rsid w:val="009D697E"/>
    <w:rsid w:val="009E12D7"/>
    <w:rsid w:val="009E1944"/>
    <w:rsid w:val="009E39BA"/>
    <w:rsid w:val="009E4A1B"/>
    <w:rsid w:val="009F2E10"/>
    <w:rsid w:val="009F32BD"/>
    <w:rsid w:val="00A0206A"/>
    <w:rsid w:val="00A02FD6"/>
    <w:rsid w:val="00A05BFA"/>
    <w:rsid w:val="00A068E0"/>
    <w:rsid w:val="00A071F1"/>
    <w:rsid w:val="00A077CF"/>
    <w:rsid w:val="00A1086B"/>
    <w:rsid w:val="00A12AA8"/>
    <w:rsid w:val="00A13B0E"/>
    <w:rsid w:val="00A142ED"/>
    <w:rsid w:val="00A15CDC"/>
    <w:rsid w:val="00A165F2"/>
    <w:rsid w:val="00A16DAE"/>
    <w:rsid w:val="00A24D49"/>
    <w:rsid w:val="00A2613F"/>
    <w:rsid w:val="00A302E9"/>
    <w:rsid w:val="00A4736D"/>
    <w:rsid w:val="00A50B23"/>
    <w:rsid w:val="00A62E9C"/>
    <w:rsid w:val="00A66533"/>
    <w:rsid w:val="00A669A2"/>
    <w:rsid w:val="00A67182"/>
    <w:rsid w:val="00A72B1E"/>
    <w:rsid w:val="00A758F7"/>
    <w:rsid w:val="00A80654"/>
    <w:rsid w:val="00A80935"/>
    <w:rsid w:val="00A81691"/>
    <w:rsid w:val="00A864DE"/>
    <w:rsid w:val="00A907B2"/>
    <w:rsid w:val="00A94CA9"/>
    <w:rsid w:val="00AA055F"/>
    <w:rsid w:val="00AA1334"/>
    <w:rsid w:val="00AA2826"/>
    <w:rsid w:val="00AB3D0E"/>
    <w:rsid w:val="00AB5EFD"/>
    <w:rsid w:val="00AB692E"/>
    <w:rsid w:val="00AB7271"/>
    <w:rsid w:val="00AC0DFE"/>
    <w:rsid w:val="00AC1D07"/>
    <w:rsid w:val="00AC2275"/>
    <w:rsid w:val="00AC7751"/>
    <w:rsid w:val="00AE5700"/>
    <w:rsid w:val="00AF16B4"/>
    <w:rsid w:val="00AF2244"/>
    <w:rsid w:val="00AF3B95"/>
    <w:rsid w:val="00AF7F58"/>
    <w:rsid w:val="00B00A79"/>
    <w:rsid w:val="00B06FB2"/>
    <w:rsid w:val="00B07B0E"/>
    <w:rsid w:val="00B07E5E"/>
    <w:rsid w:val="00B1298B"/>
    <w:rsid w:val="00B13B4A"/>
    <w:rsid w:val="00B14D6B"/>
    <w:rsid w:val="00B21064"/>
    <w:rsid w:val="00B222A0"/>
    <w:rsid w:val="00B242C9"/>
    <w:rsid w:val="00B264E7"/>
    <w:rsid w:val="00B313CD"/>
    <w:rsid w:val="00B318DD"/>
    <w:rsid w:val="00B333FA"/>
    <w:rsid w:val="00B33457"/>
    <w:rsid w:val="00B40CF4"/>
    <w:rsid w:val="00B43AFF"/>
    <w:rsid w:val="00B45935"/>
    <w:rsid w:val="00B47019"/>
    <w:rsid w:val="00B547D0"/>
    <w:rsid w:val="00B54B6F"/>
    <w:rsid w:val="00B55881"/>
    <w:rsid w:val="00B600E5"/>
    <w:rsid w:val="00B60AE2"/>
    <w:rsid w:val="00B63767"/>
    <w:rsid w:val="00B642F5"/>
    <w:rsid w:val="00B8398F"/>
    <w:rsid w:val="00B911E9"/>
    <w:rsid w:val="00B92AF2"/>
    <w:rsid w:val="00B955D1"/>
    <w:rsid w:val="00B95B02"/>
    <w:rsid w:val="00B9621E"/>
    <w:rsid w:val="00BA3B24"/>
    <w:rsid w:val="00BA4D33"/>
    <w:rsid w:val="00BA635B"/>
    <w:rsid w:val="00BA756D"/>
    <w:rsid w:val="00BB5F88"/>
    <w:rsid w:val="00BB5FDD"/>
    <w:rsid w:val="00BC6AAA"/>
    <w:rsid w:val="00BD0BE2"/>
    <w:rsid w:val="00BF48F7"/>
    <w:rsid w:val="00BF6BCD"/>
    <w:rsid w:val="00C011AD"/>
    <w:rsid w:val="00C027E8"/>
    <w:rsid w:val="00C02A0B"/>
    <w:rsid w:val="00C04D67"/>
    <w:rsid w:val="00C05C18"/>
    <w:rsid w:val="00C07A97"/>
    <w:rsid w:val="00C1276A"/>
    <w:rsid w:val="00C130AD"/>
    <w:rsid w:val="00C1517A"/>
    <w:rsid w:val="00C15F75"/>
    <w:rsid w:val="00C33104"/>
    <w:rsid w:val="00C34BF9"/>
    <w:rsid w:val="00C35253"/>
    <w:rsid w:val="00C37134"/>
    <w:rsid w:val="00C45661"/>
    <w:rsid w:val="00C51F4D"/>
    <w:rsid w:val="00C52D2E"/>
    <w:rsid w:val="00C652FC"/>
    <w:rsid w:val="00C718E0"/>
    <w:rsid w:val="00C71AD9"/>
    <w:rsid w:val="00C72C17"/>
    <w:rsid w:val="00C750EB"/>
    <w:rsid w:val="00C761B7"/>
    <w:rsid w:val="00C8275D"/>
    <w:rsid w:val="00C84FDD"/>
    <w:rsid w:val="00C86265"/>
    <w:rsid w:val="00C86954"/>
    <w:rsid w:val="00C916B8"/>
    <w:rsid w:val="00C9478D"/>
    <w:rsid w:val="00C95277"/>
    <w:rsid w:val="00C9608A"/>
    <w:rsid w:val="00CA363E"/>
    <w:rsid w:val="00CB1C16"/>
    <w:rsid w:val="00CC27CF"/>
    <w:rsid w:val="00CC47DB"/>
    <w:rsid w:val="00CC723D"/>
    <w:rsid w:val="00CD49EC"/>
    <w:rsid w:val="00CD798D"/>
    <w:rsid w:val="00CE0D6B"/>
    <w:rsid w:val="00CE7A98"/>
    <w:rsid w:val="00CF0507"/>
    <w:rsid w:val="00CF4D03"/>
    <w:rsid w:val="00CF588C"/>
    <w:rsid w:val="00D0113D"/>
    <w:rsid w:val="00D01CF7"/>
    <w:rsid w:val="00D135EB"/>
    <w:rsid w:val="00D17BE3"/>
    <w:rsid w:val="00D21A6D"/>
    <w:rsid w:val="00D24F5B"/>
    <w:rsid w:val="00D4573D"/>
    <w:rsid w:val="00D45B48"/>
    <w:rsid w:val="00D52D83"/>
    <w:rsid w:val="00D5479B"/>
    <w:rsid w:val="00D642DA"/>
    <w:rsid w:val="00D711B2"/>
    <w:rsid w:val="00D71AE6"/>
    <w:rsid w:val="00D77091"/>
    <w:rsid w:val="00D812CD"/>
    <w:rsid w:val="00D819F5"/>
    <w:rsid w:val="00D81AC5"/>
    <w:rsid w:val="00D82969"/>
    <w:rsid w:val="00D8468C"/>
    <w:rsid w:val="00D925EB"/>
    <w:rsid w:val="00D92A28"/>
    <w:rsid w:val="00D92B71"/>
    <w:rsid w:val="00D93956"/>
    <w:rsid w:val="00D974B2"/>
    <w:rsid w:val="00D97D78"/>
    <w:rsid w:val="00DA1B8A"/>
    <w:rsid w:val="00DA51BB"/>
    <w:rsid w:val="00DB10BE"/>
    <w:rsid w:val="00DB7A0D"/>
    <w:rsid w:val="00DC35F9"/>
    <w:rsid w:val="00DE0153"/>
    <w:rsid w:val="00DE1C0D"/>
    <w:rsid w:val="00DE63F2"/>
    <w:rsid w:val="00DF6057"/>
    <w:rsid w:val="00E05033"/>
    <w:rsid w:val="00E1253E"/>
    <w:rsid w:val="00E15B4E"/>
    <w:rsid w:val="00E1624B"/>
    <w:rsid w:val="00E23666"/>
    <w:rsid w:val="00E23D09"/>
    <w:rsid w:val="00E25269"/>
    <w:rsid w:val="00E25584"/>
    <w:rsid w:val="00E25A0B"/>
    <w:rsid w:val="00E312E5"/>
    <w:rsid w:val="00E35256"/>
    <w:rsid w:val="00E40B85"/>
    <w:rsid w:val="00E46342"/>
    <w:rsid w:val="00E5019C"/>
    <w:rsid w:val="00E50780"/>
    <w:rsid w:val="00E51218"/>
    <w:rsid w:val="00E560B8"/>
    <w:rsid w:val="00E57E9B"/>
    <w:rsid w:val="00E73812"/>
    <w:rsid w:val="00E86EEE"/>
    <w:rsid w:val="00E939BD"/>
    <w:rsid w:val="00E9558E"/>
    <w:rsid w:val="00EA7979"/>
    <w:rsid w:val="00EB41E4"/>
    <w:rsid w:val="00EC58E6"/>
    <w:rsid w:val="00EE1F2D"/>
    <w:rsid w:val="00EE4EB2"/>
    <w:rsid w:val="00EF0D1D"/>
    <w:rsid w:val="00EF5CB0"/>
    <w:rsid w:val="00EF7BEA"/>
    <w:rsid w:val="00F00F76"/>
    <w:rsid w:val="00F06B92"/>
    <w:rsid w:val="00F3567E"/>
    <w:rsid w:val="00F36263"/>
    <w:rsid w:val="00F4245F"/>
    <w:rsid w:val="00F562B5"/>
    <w:rsid w:val="00F64155"/>
    <w:rsid w:val="00F71B96"/>
    <w:rsid w:val="00F7612E"/>
    <w:rsid w:val="00F827D6"/>
    <w:rsid w:val="00F878CF"/>
    <w:rsid w:val="00F91143"/>
    <w:rsid w:val="00F93457"/>
    <w:rsid w:val="00F93A09"/>
    <w:rsid w:val="00FA047A"/>
    <w:rsid w:val="00FA22C1"/>
    <w:rsid w:val="00FA24EE"/>
    <w:rsid w:val="00FA2D6B"/>
    <w:rsid w:val="00FB0620"/>
    <w:rsid w:val="00FB467A"/>
    <w:rsid w:val="00FC6727"/>
    <w:rsid w:val="00FC70FF"/>
    <w:rsid w:val="00FC7440"/>
    <w:rsid w:val="00FE1260"/>
    <w:rsid w:val="00FF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  <w:style w:type="numbering" w:customStyle="1" w:styleId="Styl1">
    <w:name w:val="Styl1"/>
    <w:uiPriority w:val="99"/>
    <w:rsid w:val="00B07E5E"/>
    <w:pPr>
      <w:numPr>
        <w:numId w:val="9"/>
      </w:numPr>
    </w:pPr>
  </w:style>
  <w:style w:type="numbering" w:customStyle="1" w:styleId="Styl2">
    <w:name w:val="Styl2"/>
    <w:uiPriority w:val="99"/>
    <w:rsid w:val="00B07E5E"/>
    <w:pPr>
      <w:numPr>
        <w:numId w:val="11"/>
      </w:numPr>
    </w:pPr>
  </w:style>
  <w:style w:type="numbering" w:customStyle="1" w:styleId="Styl3">
    <w:name w:val="Styl3"/>
    <w:uiPriority w:val="99"/>
    <w:rsid w:val="00B07E5E"/>
    <w:pPr>
      <w:numPr>
        <w:numId w:val="13"/>
      </w:numPr>
    </w:pPr>
  </w:style>
  <w:style w:type="numbering" w:customStyle="1" w:styleId="Styl4">
    <w:name w:val="Styl4"/>
    <w:uiPriority w:val="99"/>
    <w:rsid w:val="00D52D83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km.cz/portal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is.vuv.cz/data/webmap/isapi.dll?map=isvs_zapluz&amp;lon=15.648827&amp;lat=49.8319623&amp;scale=1336060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194F44A53E40129FAF4A034F8F203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4C8DB36-163C-4A3A-91A7-4901D16FBE87}"/>
      </w:docPartPr>
      <w:docPartBody>
        <w:p w:rsidR="00DF621B" w:rsidRDefault="000D42DB" w:rsidP="000D42DB">
          <w:pPr>
            <w:pStyle w:val="83194F44A53E40129FAF4A034F8F203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3B2EF5E122E404DAE01CE9989156FC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AAD459-42C8-4F30-A878-8BBB35C6F726}"/>
      </w:docPartPr>
      <w:docPartBody>
        <w:p w:rsidR="00040112" w:rsidRDefault="007F14D4" w:rsidP="007F14D4">
          <w:pPr>
            <w:pStyle w:val="53B2EF5E122E404DAE01CE9989156FC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86ADEB978F674AE8BD30EB2D11A00F2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F9DD5B5-09BD-44D1-AB28-6C88F496A28F}"/>
      </w:docPartPr>
      <w:docPartBody>
        <w:p w:rsidR="00453436" w:rsidRDefault="00347574" w:rsidP="00347574">
          <w:pPr>
            <w:pStyle w:val="86ADEB978F674AE8BD30EB2D11A00F2C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D72B948784E4A03867409E8557C8E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067F148-55AF-4E2C-B615-9E136EEC8B96}"/>
      </w:docPartPr>
      <w:docPartBody>
        <w:p w:rsidR="00453436" w:rsidRDefault="00347574" w:rsidP="00347574">
          <w:pPr>
            <w:pStyle w:val="CD72B948784E4A03867409E8557C8E0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21CBBE487744DE784BEC4A1B47EF6C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58B4CEF-3874-46BE-B900-1D49673D1256}"/>
      </w:docPartPr>
      <w:docPartBody>
        <w:p w:rsidR="00453436" w:rsidRDefault="00347574" w:rsidP="00347574">
          <w:pPr>
            <w:pStyle w:val="D21CBBE487744DE784BEC4A1B47EF6C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Montserrat">
    <w:panose1 w:val="00000500000000000000"/>
    <w:charset w:val="EE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35BA8"/>
    <w:rsid w:val="00032D1E"/>
    <w:rsid w:val="00040112"/>
    <w:rsid w:val="00052CC8"/>
    <w:rsid w:val="00094280"/>
    <w:rsid w:val="000A1F3A"/>
    <w:rsid w:val="000C60E9"/>
    <w:rsid w:val="000D42DB"/>
    <w:rsid w:val="000E0C77"/>
    <w:rsid w:val="00217DC5"/>
    <w:rsid w:val="00224A07"/>
    <w:rsid w:val="002E1543"/>
    <w:rsid w:val="00312723"/>
    <w:rsid w:val="00316E10"/>
    <w:rsid w:val="00347574"/>
    <w:rsid w:val="0035258C"/>
    <w:rsid w:val="00371F30"/>
    <w:rsid w:val="003A7290"/>
    <w:rsid w:val="003E6597"/>
    <w:rsid w:val="00453436"/>
    <w:rsid w:val="00455DF7"/>
    <w:rsid w:val="0048371C"/>
    <w:rsid w:val="004A4527"/>
    <w:rsid w:val="004A62C0"/>
    <w:rsid w:val="004C14AF"/>
    <w:rsid w:val="004E18FC"/>
    <w:rsid w:val="004F014B"/>
    <w:rsid w:val="00535BA8"/>
    <w:rsid w:val="00577E25"/>
    <w:rsid w:val="0062479C"/>
    <w:rsid w:val="006904DE"/>
    <w:rsid w:val="00691998"/>
    <w:rsid w:val="006C20B9"/>
    <w:rsid w:val="006D14C2"/>
    <w:rsid w:val="006D5824"/>
    <w:rsid w:val="006E0A52"/>
    <w:rsid w:val="00750FE3"/>
    <w:rsid w:val="0076502A"/>
    <w:rsid w:val="007F14D4"/>
    <w:rsid w:val="00800820"/>
    <w:rsid w:val="00804576"/>
    <w:rsid w:val="008169AE"/>
    <w:rsid w:val="00820C38"/>
    <w:rsid w:val="008400C6"/>
    <w:rsid w:val="00844343"/>
    <w:rsid w:val="008B3C2E"/>
    <w:rsid w:val="008B6132"/>
    <w:rsid w:val="008E3B1A"/>
    <w:rsid w:val="009007B3"/>
    <w:rsid w:val="00912D84"/>
    <w:rsid w:val="00935AC1"/>
    <w:rsid w:val="009E6C41"/>
    <w:rsid w:val="00A84892"/>
    <w:rsid w:val="00A86E47"/>
    <w:rsid w:val="00A920BC"/>
    <w:rsid w:val="00A94979"/>
    <w:rsid w:val="00A9548C"/>
    <w:rsid w:val="00AC2D2E"/>
    <w:rsid w:val="00AC516C"/>
    <w:rsid w:val="00BD1944"/>
    <w:rsid w:val="00BE0598"/>
    <w:rsid w:val="00BE2135"/>
    <w:rsid w:val="00C339DC"/>
    <w:rsid w:val="00C33B6B"/>
    <w:rsid w:val="00C6648C"/>
    <w:rsid w:val="00C70932"/>
    <w:rsid w:val="00C94662"/>
    <w:rsid w:val="00CC77B9"/>
    <w:rsid w:val="00CD4598"/>
    <w:rsid w:val="00CF3E04"/>
    <w:rsid w:val="00D0298C"/>
    <w:rsid w:val="00D516B4"/>
    <w:rsid w:val="00D80480"/>
    <w:rsid w:val="00DB2239"/>
    <w:rsid w:val="00DB53BD"/>
    <w:rsid w:val="00DC3FE2"/>
    <w:rsid w:val="00DF00A3"/>
    <w:rsid w:val="00DF621B"/>
    <w:rsid w:val="00E102A0"/>
    <w:rsid w:val="00E56F29"/>
    <w:rsid w:val="00E72843"/>
    <w:rsid w:val="00EB7D7D"/>
    <w:rsid w:val="00ED4CB6"/>
    <w:rsid w:val="00F153E0"/>
    <w:rsid w:val="00FF1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47574"/>
    <w:rPr>
      <w:color w:val="808080"/>
    </w:rPr>
  </w:style>
  <w:style w:type="paragraph" w:customStyle="1" w:styleId="83194F44A53E40129FAF4A034F8F203F">
    <w:name w:val="83194F44A53E40129FAF4A034F8F203F"/>
    <w:rsid w:val="000D42DB"/>
  </w:style>
  <w:style w:type="paragraph" w:customStyle="1" w:styleId="53B2EF5E122E404DAE01CE9989156FCF">
    <w:name w:val="53B2EF5E122E404DAE01CE9989156FCF"/>
    <w:rsid w:val="007F14D4"/>
    <w:rPr>
      <w:lang w:val="en-GB" w:eastAsia="en-GB"/>
    </w:rPr>
  </w:style>
  <w:style w:type="paragraph" w:customStyle="1" w:styleId="86ADEB978F674AE8BD30EB2D11A00F2C">
    <w:name w:val="86ADEB978F674AE8BD30EB2D11A00F2C"/>
    <w:rsid w:val="00347574"/>
    <w:rPr>
      <w:lang w:val="en-GB" w:eastAsia="en-GB"/>
    </w:rPr>
  </w:style>
  <w:style w:type="paragraph" w:customStyle="1" w:styleId="CD72B948784E4A03867409E8557C8E02">
    <w:name w:val="CD72B948784E4A03867409E8557C8E02"/>
    <w:rsid w:val="00347574"/>
    <w:rPr>
      <w:lang w:val="en-GB" w:eastAsia="en-GB"/>
    </w:rPr>
  </w:style>
  <w:style w:type="paragraph" w:customStyle="1" w:styleId="D21CBBE487744DE784BEC4A1B47EF6C5">
    <w:name w:val="D21CBBE487744DE784BEC4A1B47EF6C5"/>
    <w:rsid w:val="00347574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B0A7F-B1A7-4B44-97B2-E179132DF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B69605-7B01-43FC-8572-18BF8AF29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0</Words>
  <Characters>2362</Characters>
  <Application>Microsoft Office Word</Application>
  <DocSecurity>0</DocSecurity>
  <Lines>19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Fričová Iveta</cp:lastModifiedBy>
  <cp:revision>5</cp:revision>
  <dcterms:created xsi:type="dcterms:W3CDTF">2024-07-29T15:24:00Z</dcterms:created>
  <dcterms:modified xsi:type="dcterms:W3CDTF">2024-08-06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  <property fmtid="{D5CDD505-2E9C-101B-9397-08002B2CF9AE}" pid="4" name="MSIP_Label_9cdfe1c1-b1b6-43c7-bd25-dc909155e0b9_Enabled">
    <vt:lpwstr>true</vt:lpwstr>
  </property>
  <property fmtid="{D5CDD505-2E9C-101B-9397-08002B2CF9AE}" pid="5" name="MSIP_Label_9cdfe1c1-b1b6-43c7-bd25-dc909155e0b9_SetDate">
    <vt:lpwstr>2024-07-29T15:24:31Z</vt:lpwstr>
  </property>
  <property fmtid="{D5CDD505-2E9C-101B-9397-08002B2CF9AE}" pid="6" name="MSIP_Label_9cdfe1c1-b1b6-43c7-bd25-dc909155e0b9_Method">
    <vt:lpwstr>Standard</vt:lpwstr>
  </property>
  <property fmtid="{D5CDD505-2E9C-101B-9397-08002B2CF9AE}" pid="7" name="MSIP_Label_9cdfe1c1-b1b6-43c7-bd25-dc909155e0b9_Name">
    <vt:lpwstr>Interní informace</vt:lpwstr>
  </property>
  <property fmtid="{D5CDD505-2E9C-101B-9397-08002B2CF9AE}" pid="8" name="MSIP_Label_9cdfe1c1-b1b6-43c7-bd25-dc909155e0b9_SiteId">
    <vt:lpwstr>4d1a3907-6ad7-4739-80b5-b7ed4066a30b</vt:lpwstr>
  </property>
  <property fmtid="{D5CDD505-2E9C-101B-9397-08002B2CF9AE}" pid="9" name="MSIP_Label_9cdfe1c1-b1b6-43c7-bd25-dc909155e0b9_ActionId">
    <vt:lpwstr>87d3020e-c5bd-4c05-a7d3-0fc773793f0c</vt:lpwstr>
  </property>
  <property fmtid="{D5CDD505-2E9C-101B-9397-08002B2CF9AE}" pid="10" name="MSIP_Label_9cdfe1c1-b1b6-43c7-bd25-dc909155e0b9_ContentBits">
    <vt:lpwstr>0</vt:lpwstr>
  </property>
  <property fmtid="{D5CDD505-2E9C-101B-9397-08002B2CF9AE}" pid="11" name="IX_ENVIRONMENT ">
    <vt:lpwstr>PRODUKCE</vt:lpwstr>
  </property>
  <property fmtid="{D5CDD505-2E9C-101B-9397-08002B2CF9AE}" pid="12" name="IX_DOC_TYPE">
    <vt:lpwstr>F841</vt:lpwstr>
  </property>
</Properties>
</file>